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A11123" w14:textId="77777777" w:rsidR="00946AC6" w:rsidRPr="00141DC6" w:rsidRDefault="00946AC6" w:rsidP="00946AC6">
      <w:pPr>
        <w:tabs>
          <w:tab w:val="left" w:pos="7200"/>
        </w:tabs>
        <w:jc w:val="center"/>
        <w:rPr>
          <w:rFonts w:asciiTheme="majorHAnsi" w:hAnsiTheme="majorHAnsi"/>
          <w:b/>
          <w:i/>
          <w:sz w:val="36"/>
          <w:szCs w:val="36"/>
        </w:rPr>
      </w:pPr>
      <w:bookmarkStart w:id="0" w:name="_GoBack"/>
      <w:bookmarkEnd w:id="0"/>
    </w:p>
    <w:p w14:paraId="5A1B4F12" w14:textId="77777777" w:rsidR="00946AC6" w:rsidRPr="00924BFC" w:rsidRDefault="00946AC6" w:rsidP="00946AC6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t xml:space="preserve">Date of Analysis: </w:t>
      </w:r>
    </w:p>
    <w:p w14:paraId="64B539D5" w14:textId="77777777" w:rsidR="00946AC6" w:rsidRPr="00924BFC" w:rsidRDefault="00946AC6" w:rsidP="00946AC6">
      <w:pPr>
        <w:rPr>
          <w:rFonts w:ascii="Avenir Book" w:hAnsi="Avenir Book"/>
          <w:sz w:val="22"/>
          <w:szCs w:val="22"/>
        </w:rPr>
      </w:pPr>
    </w:p>
    <w:p w14:paraId="1778877C" w14:textId="77777777" w:rsidR="00946AC6" w:rsidRPr="00924BFC" w:rsidRDefault="00946AC6" w:rsidP="00946AC6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t xml:space="preserve">Executive Summary: </w:t>
      </w:r>
    </w:p>
    <w:p w14:paraId="05F25121" w14:textId="77777777" w:rsidR="00F94E48" w:rsidRPr="00924BFC" w:rsidRDefault="00F94E48" w:rsidP="00F94E48">
      <w:pPr>
        <w:rPr>
          <w:rFonts w:ascii="Avenir Book" w:hAnsi="Avenir Book"/>
          <w:color w:val="808080" w:themeColor="background1" w:themeShade="80"/>
          <w:sz w:val="22"/>
          <w:szCs w:val="22"/>
        </w:rPr>
      </w:pPr>
      <w:r w:rsidRPr="00924BFC">
        <w:rPr>
          <w:rFonts w:ascii="Avenir Book" w:hAnsi="Avenir Book"/>
          <w:color w:val="808080" w:themeColor="background1" w:themeShade="80"/>
          <w:sz w:val="22"/>
          <w:szCs w:val="22"/>
        </w:rPr>
        <w:t>Observations and highlights from the findings below.</w:t>
      </w:r>
    </w:p>
    <w:p w14:paraId="3C1F117E" w14:textId="77777777" w:rsidR="00946AC6" w:rsidRPr="00924BFC" w:rsidRDefault="00946AC6" w:rsidP="00946AC6">
      <w:pPr>
        <w:rPr>
          <w:rFonts w:ascii="Avenir Book" w:hAnsi="Avenir Book"/>
          <w:sz w:val="22"/>
          <w:szCs w:val="22"/>
        </w:rPr>
      </w:pPr>
    </w:p>
    <w:p w14:paraId="7B1186BA" w14:textId="2BE12820" w:rsidR="00946AC6" w:rsidRPr="00924BFC" w:rsidRDefault="00946AC6" w:rsidP="00946AC6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t xml:space="preserve">Social Networks – Facebook: </w:t>
      </w: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192"/>
        <w:gridCol w:w="7783"/>
      </w:tblGrid>
      <w:tr w:rsidR="00946AC6" w:rsidRPr="00924BFC" w14:paraId="6E62EB42" w14:textId="77777777" w:rsidTr="00924BFC">
        <w:tc>
          <w:tcPr>
            <w:tcW w:w="3192" w:type="dxa"/>
          </w:tcPr>
          <w:p w14:paraId="6A6A7D49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783" w:type="dxa"/>
          </w:tcPr>
          <w:p w14:paraId="12555322" w14:textId="77777777" w:rsidR="00946AC6" w:rsidRPr="00924BFC" w:rsidRDefault="00F94E48" w:rsidP="002175B2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Your Company</w:t>
            </w:r>
          </w:p>
        </w:tc>
      </w:tr>
      <w:tr w:rsidR="00946AC6" w:rsidRPr="00924BFC" w14:paraId="1374D523" w14:textId="77777777" w:rsidTr="00924BFC">
        <w:tc>
          <w:tcPr>
            <w:tcW w:w="3192" w:type="dxa"/>
          </w:tcPr>
          <w:p w14:paraId="63E82DBF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Facebook Page URL</w:t>
            </w:r>
          </w:p>
        </w:tc>
        <w:tc>
          <w:tcPr>
            <w:tcW w:w="7783" w:type="dxa"/>
          </w:tcPr>
          <w:p w14:paraId="5D2FF272" w14:textId="11CEE9FB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685E06B7" w14:textId="77777777" w:rsidTr="00924BFC">
        <w:tc>
          <w:tcPr>
            <w:tcW w:w="3192" w:type="dxa"/>
          </w:tcPr>
          <w:p w14:paraId="04214B67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 xml:space="preserve"># </w:t>
            </w:r>
            <w:r w:rsidR="0086121A" w:rsidRPr="00924BFC">
              <w:rPr>
                <w:rFonts w:ascii="Avenir Book" w:hAnsi="Avenir Book"/>
                <w:sz w:val="22"/>
                <w:szCs w:val="22"/>
              </w:rPr>
              <w:t>of Followers</w:t>
            </w:r>
          </w:p>
        </w:tc>
        <w:tc>
          <w:tcPr>
            <w:tcW w:w="7783" w:type="dxa"/>
          </w:tcPr>
          <w:p w14:paraId="0C565DED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3C10C72C" w14:textId="77777777" w:rsidTr="00924BFC">
        <w:tc>
          <w:tcPr>
            <w:tcW w:w="3192" w:type="dxa"/>
          </w:tcPr>
          <w:p w14:paraId="7A348E77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Engagement</w:t>
            </w:r>
          </w:p>
        </w:tc>
        <w:tc>
          <w:tcPr>
            <w:tcW w:w="7783" w:type="dxa"/>
          </w:tcPr>
          <w:p w14:paraId="4D4A7253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7164B" w:rsidRPr="00924BFC" w14:paraId="1DC96379" w14:textId="77777777" w:rsidTr="00924BFC">
        <w:tc>
          <w:tcPr>
            <w:tcW w:w="3192" w:type="dxa"/>
          </w:tcPr>
          <w:p w14:paraId="6AB5C7D6" w14:textId="77777777" w:rsidR="0077164B" w:rsidRPr="00924BFC" w:rsidRDefault="0077164B" w:rsidP="0077164B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Post Frequency (past 2 weeks)</w:t>
            </w:r>
          </w:p>
        </w:tc>
        <w:tc>
          <w:tcPr>
            <w:tcW w:w="7783" w:type="dxa"/>
          </w:tcPr>
          <w:p w14:paraId="5AC04950" w14:textId="77777777" w:rsidR="0077164B" w:rsidRPr="00924BFC" w:rsidRDefault="0077164B" w:rsidP="00D269D6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1B692398" w14:textId="77777777" w:rsidTr="00924BFC">
        <w:tc>
          <w:tcPr>
            <w:tcW w:w="3192" w:type="dxa"/>
          </w:tcPr>
          <w:p w14:paraId="51F9D187" w14:textId="4785AF42" w:rsidR="00946AC6" w:rsidRPr="00924BFC" w:rsidRDefault="00537BA8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783" w:type="dxa"/>
          </w:tcPr>
          <w:p w14:paraId="77E80733" w14:textId="04EF875F" w:rsidR="008B66F1" w:rsidRPr="00924BFC" w:rsidRDefault="00FF4445" w:rsidP="00924BFC">
            <w:pPr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Answer all the same questions for yourself here that you are capturing about your competitors below</w:t>
            </w:r>
          </w:p>
        </w:tc>
      </w:tr>
    </w:tbl>
    <w:p w14:paraId="215C9180" w14:textId="77777777" w:rsidR="00A80A93" w:rsidRPr="00924BFC" w:rsidRDefault="00A80A93" w:rsidP="00946AC6">
      <w:pPr>
        <w:rPr>
          <w:rFonts w:ascii="Avenir Book" w:hAnsi="Avenir Book"/>
          <w:sz w:val="22"/>
          <w:szCs w:val="22"/>
        </w:rPr>
      </w:pP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235"/>
        <w:gridCol w:w="7740"/>
      </w:tblGrid>
      <w:tr w:rsidR="000A0151" w:rsidRPr="00924BFC" w14:paraId="01CC89DF" w14:textId="77777777" w:rsidTr="00924BFC">
        <w:tc>
          <w:tcPr>
            <w:tcW w:w="3235" w:type="dxa"/>
          </w:tcPr>
          <w:p w14:paraId="7EA0F347" w14:textId="77777777" w:rsidR="000A0151" w:rsidRPr="00924BFC" w:rsidRDefault="000A0151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740" w:type="dxa"/>
          </w:tcPr>
          <w:p w14:paraId="023F2EA0" w14:textId="77777777" w:rsidR="000A0151" w:rsidRPr="00924BFC" w:rsidRDefault="00F94E48" w:rsidP="000A0151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Competitor</w:t>
            </w:r>
          </w:p>
          <w:p w14:paraId="7FA1EB4B" w14:textId="4CEC60C1" w:rsidR="000D57F9" w:rsidRPr="00924BFC" w:rsidRDefault="000D57F9" w:rsidP="000A0151">
            <w:pPr>
              <w:rPr>
                <w:rFonts w:ascii="Avenir Book" w:eastAsia="Times New Roman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Replicate this table for each competitor your analyzing (i.e., if looking at 3 competitors, create three copies of this table)</w:t>
            </w:r>
          </w:p>
        </w:tc>
      </w:tr>
      <w:tr w:rsidR="000A0151" w:rsidRPr="00924BFC" w14:paraId="4C87F074" w14:textId="77777777" w:rsidTr="00924BFC">
        <w:tc>
          <w:tcPr>
            <w:tcW w:w="3235" w:type="dxa"/>
          </w:tcPr>
          <w:p w14:paraId="1ED1D999" w14:textId="77777777" w:rsidR="000A0151" w:rsidRPr="00924BFC" w:rsidRDefault="000A0151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Facebook Page URL</w:t>
            </w:r>
          </w:p>
        </w:tc>
        <w:tc>
          <w:tcPr>
            <w:tcW w:w="7740" w:type="dxa"/>
          </w:tcPr>
          <w:p w14:paraId="73959527" w14:textId="66404943" w:rsidR="000A0151" w:rsidRPr="00924BFC" w:rsidRDefault="00EB1508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 xml:space="preserve"> </w:t>
            </w:r>
          </w:p>
        </w:tc>
      </w:tr>
      <w:tr w:rsidR="000A0151" w:rsidRPr="00924BFC" w14:paraId="047B0A55" w14:textId="77777777" w:rsidTr="00924BFC">
        <w:tc>
          <w:tcPr>
            <w:tcW w:w="3235" w:type="dxa"/>
          </w:tcPr>
          <w:p w14:paraId="16207294" w14:textId="77777777" w:rsidR="000A0151" w:rsidRPr="00924BFC" w:rsidRDefault="000A0151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# of Followers</w:t>
            </w:r>
          </w:p>
        </w:tc>
        <w:tc>
          <w:tcPr>
            <w:tcW w:w="7740" w:type="dxa"/>
          </w:tcPr>
          <w:p w14:paraId="75D84279" w14:textId="77777777" w:rsidR="000A0151" w:rsidRPr="00924BFC" w:rsidRDefault="000A0151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0A0151" w:rsidRPr="00924BFC" w14:paraId="19B3AA09" w14:textId="77777777" w:rsidTr="00924BFC">
        <w:tc>
          <w:tcPr>
            <w:tcW w:w="3235" w:type="dxa"/>
          </w:tcPr>
          <w:p w14:paraId="7F48016B" w14:textId="77777777" w:rsidR="000A0151" w:rsidRPr="00924BFC" w:rsidRDefault="000A0151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Engagement</w:t>
            </w:r>
          </w:p>
        </w:tc>
        <w:tc>
          <w:tcPr>
            <w:tcW w:w="7740" w:type="dxa"/>
          </w:tcPr>
          <w:p w14:paraId="086B5BF6" w14:textId="77777777" w:rsidR="000A0151" w:rsidRPr="00924BFC" w:rsidRDefault="000A0151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0A0151" w:rsidRPr="00924BFC" w14:paraId="4B22B665" w14:textId="77777777" w:rsidTr="00924BFC">
        <w:tc>
          <w:tcPr>
            <w:tcW w:w="3235" w:type="dxa"/>
          </w:tcPr>
          <w:p w14:paraId="1C8EE18E" w14:textId="77777777" w:rsidR="000A0151" w:rsidRPr="00924BFC" w:rsidRDefault="000A0151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Post Frequency (past 2 weeks)</w:t>
            </w:r>
          </w:p>
        </w:tc>
        <w:tc>
          <w:tcPr>
            <w:tcW w:w="7740" w:type="dxa"/>
          </w:tcPr>
          <w:p w14:paraId="306FC699" w14:textId="77777777" w:rsidR="000A0151" w:rsidRPr="00924BFC" w:rsidRDefault="000A0151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D269D6" w:rsidRPr="00924BFC" w14:paraId="2E7B3959" w14:textId="77777777" w:rsidTr="00924BFC">
        <w:tc>
          <w:tcPr>
            <w:tcW w:w="3235" w:type="dxa"/>
          </w:tcPr>
          <w:p w14:paraId="0DBC203A" w14:textId="461AFE0F" w:rsidR="00D269D6" w:rsidRPr="00924BFC" w:rsidRDefault="00D269D6" w:rsidP="00D269D6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740" w:type="dxa"/>
          </w:tcPr>
          <w:p w14:paraId="1EEE91C3" w14:textId="77777777" w:rsidR="00D269D6" w:rsidRPr="00924BFC" w:rsidRDefault="00D269D6" w:rsidP="00D269D6">
            <w:pPr>
              <w:ind w:left="24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Examples of things to observe/capture</w:t>
            </w:r>
          </w:p>
          <w:p w14:paraId="415AAB26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Is the page complete (including “Our Story” under “About”)?</w:t>
            </w:r>
          </w:p>
          <w:p w14:paraId="4E64AB51" w14:textId="40C0B794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allow visitors to message them, and do they have</w:t>
            </w:r>
            <w:r w:rsidR="0098474A"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 a</w:t>
            </w: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 CTA?</w:t>
            </w:r>
          </w:p>
          <w:p w14:paraId="070D2C74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respond to visitor comments and reviews?</w:t>
            </w:r>
          </w:p>
          <w:p w14:paraId="1F6F1271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allow public posts on their page?</w:t>
            </w:r>
          </w:p>
          <w:p w14:paraId="03234AA7" w14:textId="2F6AF77D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Do </w:t>
            </w:r>
            <w:r w:rsidR="0098474A"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they </w:t>
            </w: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use a Messenger bot? How? What is the typical response time?</w:t>
            </w:r>
          </w:p>
          <w:p w14:paraId="7BF394B9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type of posts do they publish?</w:t>
            </w:r>
          </w:p>
          <w:p w14:paraId="4A9D75EB" w14:textId="45E2BAAD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What type of content do they share? Just </w:t>
            </w:r>
            <w:r w:rsidR="0098474A" w:rsidRPr="00924BFC">
              <w:rPr>
                <w:rFonts w:ascii="Avenir Book" w:hAnsi="Avenir Book"/>
                <w:i/>
                <w:iCs/>
                <w:sz w:val="20"/>
                <w:szCs w:val="20"/>
              </w:rPr>
              <w:t>their</w:t>
            </w: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 own? Other sources? Just products/services or do they help, educate, inform, entertain? Is there a variety?</w:t>
            </w:r>
          </w:p>
          <w:p w14:paraId="15C19AC1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Photo and video usage (e.g., How often? How do they use the cover image space? What types of videos and photos? Do they live stream?)   </w:t>
            </w:r>
          </w:p>
          <w:p w14:paraId="3F5AA48C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make use of albums and playlists?</w:t>
            </w:r>
          </w:p>
          <w:p w14:paraId="13675ED0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integrations do they have with the page?</w:t>
            </w:r>
          </w:p>
          <w:p w14:paraId="7FACFDC4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publish events?</w:t>
            </w:r>
          </w:p>
          <w:p w14:paraId="2A904EDA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pin a post? Is it stale?</w:t>
            </w:r>
          </w:p>
          <w:p w14:paraId="052D1B41" w14:textId="5358D026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Do they publish the exact same post on Facebook that they do on Twitter, LinkedIn, or </w:t>
            </w:r>
            <w:r w:rsidR="0098474A" w:rsidRPr="00924BFC">
              <w:rPr>
                <w:rFonts w:ascii="Avenir Book" w:hAnsi="Avenir Book"/>
                <w:i/>
                <w:iCs/>
                <w:sz w:val="20"/>
                <w:szCs w:val="20"/>
              </w:rPr>
              <w:t>an</w:t>
            </w: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other channel?</w:t>
            </w:r>
          </w:p>
        </w:tc>
      </w:tr>
    </w:tbl>
    <w:p w14:paraId="67123884" w14:textId="77777777" w:rsidR="00924BFC" w:rsidRDefault="00924BFC" w:rsidP="00946AC6">
      <w:pPr>
        <w:rPr>
          <w:rFonts w:ascii="Avenir Book" w:hAnsi="Avenir Book"/>
          <w:i/>
          <w:sz w:val="22"/>
          <w:szCs w:val="22"/>
        </w:rPr>
      </w:pPr>
    </w:p>
    <w:p w14:paraId="10766F7E" w14:textId="77777777" w:rsidR="00924BFC" w:rsidRDefault="00924BFC" w:rsidP="00946AC6">
      <w:pPr>
        <w:rPr>
          <w:rFonts w:ascii="Avenir Book" w:hAnsi="Avenir Book"/>
          <w:i/>
          <w:sz w:val="22"/>
          <w:szCs w:val="22"/>
        </w:rPr>
      </w:pPr>
    </w:p>
    <w:p w14:paraId="55E8168A" w14:textId="77777777" w:rsidR="00924BFC" w:rsidRDefault="00924BFC" w:rsidP="00946AC6">
      <w:pPr>
        <w:rPr>
          <w:rFonts w:ascii="Avenir Book" w:hAnsi="Avenir Book"/>
          <w:i/>
          <w:sz w:val="22"/>
          <w:szCs w:val="22"/>
        </w:rPr>
      </w:pPr>
    </w:p>
    <w:p w14:paraId="264EAE37" w14:textId="77777777" w:rsidR="00924BFC" w:rsidRDefault="00924BFC" w:rsidP="00946AC6">
      <w:pPr>
        <w:rPr>
          <w:rFonts w:ascii="Avenir Book" w:hAnsi="Avenir Book"/>
          <w:i/>
          <w:sz w:val="22"/>
          <w:szCs w:val="22"/>
        </w:rPr>
      </w:pPr>
    </w:p>
    <w:p w14:paraId="0EF2492C" w14:textId="77777777" w:rsidR="00924BFC" w:rsidRDefault="00924BFC" w:rsidP="00946AC6">
      <w:pPr>
        <w:rPr>
          <w:rFonts w:ascii="Avenir Book" w:hAnsi="Avenir Book"/>
          <w:i/>
          <w:sz w:val="22"/>
          <w:szCs w:val="22"/>
        </w:rPr>
      </w:pPr>
    </w:p>
    <w:p w14:paraId="6237C6F8" w14:textId="77777777" w:rsidR="00924BFC" w:rsidRDefault="00924BFC" w:rsidP="00946AC6">
      <w:pPr>
        <w:rPr>
          <w:rFonts w:ascii="Avenir Book" w:hAnsi="Avenir Book"/>
          <w:i/>
          <w:sz w:val="22"/>
          <w:szCs w:val="22"/>
        </w:rPr>
      </w:pPr>
    </w:p>
    <w:p w14:paraId="52529FC6" w14:textId="7FEDD600" w:rsidR="00946AC6" w:rsidRPr="00924BFC" w:rsidRDefault="00946AC6" w:rsidP="00946AC6">
      <w:pPr>
        <w:rPr>
          <w:rFonts w:ascii="Avenir Book" w:hAnsi="Avenir Book"/>
          <w:i/>
          <w:sz w:val="22"/>
          <w:szCs w:val="22"/>
        </w:rPr>
      </w:pPr>
      <w:r w:rsidRPr="00924BFC">
        <w:rPr>
          <w:rFonts w:ascii="Avenir Book" w:hAnsi="Avenir Book"/>
          <w:i/>
          <w:sz w:val="22"/>
          <w:szCs w:val="22"/>
        </w:rPr>
        <w:t xml:space="preserve">Screen Captures: </w:t>
      </w:r>
    </w:p>
    <w:p w14:paraId="17B5E210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32653EDF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6C187633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79225F63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70872130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29742693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4A4250E0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542B052D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6C3D337D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5FEB37C4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43461792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567700E9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54E8EDB6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65B4F895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31C9DF3E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3EA3A0D1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6607DAAA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38A037AF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0A19E61E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2609679E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067C51C1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77DFB085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6D5E21AA" w14:textId="10D8F36F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6DFFACE8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34966C97" w14:textId="5B83E111" w:rsidR="00946AC6" w:rsidRPr="00924BFC" w:rsidRDefault="00946AC6" w:rsidP="00946AC6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t xml:space="preserve">Social Networks – Twitter: 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192"/>
        <w:gridCol w:w="7693"/>
      </w:tblGrid>
      <w:tr w:rsidR="00946AC6" w:rsidRPr="00924BFC" w14:paraId="6451651E" w14:textId="77777777" w:rsidTr="00924BFC">
        <w:tc>
          <w:tcPr>
            <w:tcW w:w="3192" w:type="dxa"/>
          </w:tcPr>
          <w:p w14:paraId="09D0BD38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693" w:type="dxa"/>
          </w:tcPr>
          <w:p w14:paraId="27F7B116" w14:textId="737B3F7B" w:rsidR="00292B7A" w:rsidRPr="00924BFC" w:rsidRDefault="00F94E48" w:rsidP="002175B2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Your Company</w:t>
            </w:r>
          </w:p>
        </w:tc>
      </w:tr>
      <w:tr w:rsidR="00946AC6" w:rsidRPr="00924BFC" w14:paraId="337C8CA8" w14:textId="77777777" w:rsidTr="00924BFC">
        <w:tc>
          <w:tcPr>
            <w:tcW w:w="3192" w:type="dxa"/>
          </w:tcPr>
          <w:p w14:paraId="21A11EB8" w14:textId="5725A8D7" w:rsidR="00946AC6" w:rsidRPr="00924BFC" w:rsidRDefault="00624B11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URL</w:t>
            </w:r>
            <w:r w:rsidR="00946AC6" w:rsidRPr="00924BFC">
              <w:rPr>
                <w:rFonts w:ascii="Avenir Book" w:hAnsi="Avenir Book"/>
                <w:sz w:val="22"/>
                <w:szCs w:val="22"/>
              </w:rPr>
              <w:t>/Handle</w:t>
            </w:r>
          </w:p>
        </w:tc>
        <w:tc>
          <w:tcPr>
            <w:tcW w:w="7693" w:type="dxa"/>
          </w:tcPr>
          <w:p w14:paraId="3D24451F" w14:textId="48F54623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0DE7F2C9" w14:textId="77777777" w:rsidTr="00924BFC">
        <w:tc>
          <w:tcPr>
            <w:tcW w:w="3192" w:type="dxa"/>
          </w:tcPr>
          <w:p w14:paraId="4C2CCD11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Followers</w:t>
            </w:r>
          </w:p>
        </w:tc>
        <w:tc>
          <w:tcPr>
            <w:tcW w:w="7693" w:type="dxa"/>
          </w:tcPr>
          <w:p w14:paraId="6DC3DC51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3C668776" w14:textId="77777777" w:rsidTr="00924BFC">
        <w:tc>
          <w:tcPr>
            <w:tcW w:w="3192" w:type="dxa"/>
          </w:tcPr>
          <w:p w14:paraId="1659B71A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Following</w:t>
            </w:r>
          </w:p>
        </w:tc>
        <w:tc>
          <w:tcPr>
            <w:tcW w:w="7693" w:type="dxa"/>
          </w:tcPr>
          <w:p w14:paraId="0AD22F20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756BE950" w14:textId="77777777" w:rsidTr="00924BFC">
        <w:tc>
          <w:tcPr>
            <w:tcW w:w="3192" w:type="dxa"/>
          </w:tcPr>
          <w:p w14:paraId="4467937B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Total Lifetime Tweets</w:t>
            </w:r>
          </w:p>
        </w:tc>
        <w:tc>
          <w:tcPr>
            <w:tcW w:w="7693" w:type="dxa"/>
          </w:tcPr>
          <w:p w14:paraId="5491B8D0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428EB6B9" w14:textId="77777777" w:rsidTr="00924BFC">
        <w:tc>
          <w:tcPr>
            <w:tcW w:w="3192" w:type="dxa"/>
          </w:tcPr>
          <w:p w14:paraId="47E29587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Retweets by Others</w:t>
            </w:r>
          </w:p>
        </w:tc>
        <w:tc>
          <w:tcPr>
            <w:tcW w:w="7693" w:type="dxa"/>
          </w:tcPr>
          <w:p w14:paraId="5A8F326F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5A468761" w14:textId="77777777" w:rsidTr="00924BFC">
        <w:tc>
          <w:tcPr>
            <w:tcW w:w="3192" w:type="dxa"/>
          </w:tcPr>
          <w:p w14:paraId="7804AE58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Listed by Others</w:t>
            </w:r>
          </w:p>
        </w:tc>
        <w:tc>
          <w:tcPr>
            <w:tcW w:w="7693" w:type="dxa"/>
          </w:tcPr>
          <w:p w14:paraId="66A16FAF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2617E4E4" w14:textId="77777777" w:rsidTr="00924BFC">
        <w:tc>
          <w:tcPr>
            <w:tcW w:w="3192" w:type="dxa"/>
          </w:tcPr>
          <w:p w14:paraId="5EC48946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Favorites by Others</w:t>
            </w:r>
          </w:p>
        </w:tc>
        <w:tc>
          <w:tcPr>
            <w:tcW w:w="7693" w:type="dxa"/>
          </w:tcPr>
          <w:p w14:paraId="34D337FE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6143BD" w:rsidRPr="00924BFC" w14:paraId="68A56CB5" w14:textId="77777777" w:rsidTr="00924BFC">
        <w:tc>
          <w:tcPr>
            <w:tcW w:w="3192" w:type="dxa"/>
          </w:tcPr>
          <w:p w14:paraId="7DB4BB97" w14:textId="77777777" w:rsidR="006143BD" w:rsidRPr="00924BFC" w:rsidRDefault="006143BD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Engagements (2 weeks)</w:t>
            </w:r>
          </w:p>
        </w:tc>
        <w:tc>
          <w:tcPr>
            <w:tcW w:w="7693" w:type="dxa"/>
          </w:tcPr>
          <w:p w14:paraId="198D9BF9" w14:textId="77777777" w:rsidR="006143BD" w:rsidRPr="00924BFC" w:rsidRDefault="006143BD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852EE1" w:rsidRPr="00924BFC" w14:paraId="07BB5806" w14:textId="77777777" w:rsidTr="00924BFC">
        <w:tc>
          <w:tcPr>
            <w:tcW w:w="3192" w:type="dxa"/>
          </w:tcPr>
          <w:p w14:paraId="2D484002" w14:textId="77777777" w:rsidR="00852EE1" w:rsidRPr="00924BFC" w:rsidRDefault="00852EE1" w:rsidP="00852EE1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Post Frequency tweets &amp; retweets (past 2 weeks)</w:t>
            </w:r>
          </w:p>
        </w:tc>
        <w:tc>
          <w:tcPr>
            <w:tcW w:w="7693" w:type="dxa"/>
          </w:tcPr>
          <w:p w14:paraId="47CC67EA" w14:textId="77777777" w:rsidR="00852EE1" w:rsidRPr="00924BFC" w:rsidRDefault="00852EE1" w:rsidP="00A80A93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852EE1" w:rsidRPr="00924BFC" w14:paraId="256786B8" w14:textId="77777777" w:rsidTr="00924BFC">
        <w:tc>
          <w:tcPr>
            <w:tcW w:w="3192" w:type="dxa"/>
          </w:tcPr>
          <w:p w14:paraId="392C93C1" w14:textId="77777777" w:rsidR="00852EE1" w:rsidRPr="00924BFC" w:rsidRDefault="00852EE1" w:rsidP="00852EE1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URL/Link Shortener</w:t>
            </w:r>
          </w:p>
        </w:tc>
        <w:tc>
          <w:tcPr>
            <w:tcW w:w="7693" w:type="dxa"/>
          </w:tcPr>
          <w:p w14:paraId="7E2D2814" w14:textId="77777777" w:rsidR="00852EE1" w:rsidRPr="00924BFC" w:rsidRDefault="00852EE1" w:rsidP="00852EE1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852EE1" w:rsidRPr="00924BFC" w14:paraId="083BE8D0" w14:textId="77777777" w:rsidTr="00924BFC">
        <w:tc>
          <w:tcPr>
            <w:tcW w:w="3192" w:type="dxa"/>
          </w:tcPr>
          <w:p w14:paraId="0FA819A3" w14:textId="1EBE270D" w:rsidR="00852EE1" w:rsidRPr="00924BFC" w:rsidRDefault="00852EE1" w:rsidP="00852EE1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Cover Image</w:t>
            </w:r>
          </w:p>
        </w:tc>
        <w:tc>
          <w:tcPr>
            <w:tcW w:w="7693" w:type="dxa"/>
          </w:tcPr>
          <w:p w14:paraId="3EEC3F0F" w14:textId="77777777" w:rsidR="00852EE1" w:rsidRPr="00924BFC" w:rsidRDefault="00852EE1" w:rsidP="00BC5058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FF4445" w:rsidRPr="00924BFC" w14:paraId="6BEF8466" w14:textId="77777777" w:rsidTr="00924BFC">
        <w:tc>
          <w:tcPr>
            <w:tcW w:w="3192" w:type="dxa"/>
          </w:tcPr>
          <w:p w14:paraId="7D5F162D" w14:textId="02EE129B" w:rsidR="00FF4445" w:rsidRPr="00924BFC" w:rsidRDefault="00FF4445" w:rsidP="00FF4445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693" w:type="dxa"/>
          </w:tcPr>
          <w:p w14:paraId="43E2B967" w14:textId="6C627990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Answer all the same questions for yourself here that you are capturing about your competitors below</w:t>
            </w:r>
          </w:p>
        </w:tc>
      </w:tr>
    </w:tbl>
    <w:p w14:paraId="27A08CFC" w14:textId="554D6707" w:rsidR="00924BFC" w:rsidRDefault="00924BFC" w:rsidP="00946AC6">
      <w:pPr>
        <w:rPr>
          <w:rFonts w:ascii="Avenir Book" w:hAnsi="Avenir Book"/>
          <w:sz w:val="22"/>
          <w:szCs w:val="22"/>
        </w:rPr>
      </w:pPr>
    </w:p>
    <w:p w14:paraId="0FF44B6A" w14:textId="77777777" w:rsidR="00924BFC" w:rsidRPr="00924BFC" w:rsidRDefault="00924BFC" w:rsidP="00946AC6">
      <w:pPr>
        <w:rPr>
          <w:rFonts w:ascii="Avenir Book" w:hAnsi="Avenir Book"/>
          <w:sz w:val="22"/>
          <w:szCs w:val="22"/>
        </w:rPr>
      </w:pPr>
    </w:p>
    <w:tbl>
      <w:tblPr>
        <w:tblStyle w:val="TableGrid"/>
        <w:tblW w:w="10890" w:type="dxa"/>
        <w:tblInd w:w="-5" w:type="dxa"/>
        <w:tblLook w:val="04A0" w:firstRow="1" w:lastRow="0" w:firstColumn="1" w:lastColumn="0" w:noHBand="0" w:noVBand="1"/>
      </w:tblPr>
      <w:tblGrid>
        <w:gridCol w:w="2520"/>
        <w:gridCol w:w="8370"/>
      </w:tblGrid>
      <w:tr w:rsidR="000D57F9" w:rsidRPr="00924BFC" w14:paraId="6E69BE6F" w14:textId="77777777" w:rsidTr="00924BFC">
        <w:tc>
          <w:tcPr>
            <w:tcW w:w="2520" w:type="dxa"/>
          </w:tcPr>
          <w:p w14:paraId="4355F384" w14:textId="77777777" w:rsidR="000D57F9" w:rsidRPr="00924BFC" w:rsidRDefault="000D57F9" w:rsidP="000D57F9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8370" w:type="dxa"/>
          </w:tcPr>
          <w:p w14:paraId="7FFCED68" w14:textId="77777777" w:rsidR="000D57F9" w:rsidRPr="00924BFC" w:rsidRDefault="000D57F9" w:rsidP="000D57F9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Competitor</w:t>
            </w:r>
          </w:p>
          <w:p w14:paraId="536BECD6" w14:textId="252CAB17" w:rsidR="000D57F9" w:rsidRPr="00924BFC" w:rsidRDefault="000D57F9" w:rsidP="000D57F9">
            <w:pPr>
              <w:rPr>
                <w:rFonts w:ascii="Avenir Book" w:eastAsia="Times New Roman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Replicate this table for each competitor your analyzing (i.e., if looking at 3 competitors, create three copies of this table)</w:t>
            </w:r>
          </w:p>
        </w:tc>
      </w:tr>
      <w:tr w:rsidR="00714B59" w:rsidRPr="00924BFC" w14:paraId="12E7573A" w14:textId="77777777" w:rsidTr="00924BFC">
        <w:tc>
          <w:tcPr>
            <w:tcW w:w="2520" w:type="dxa"/>
          </w:tcPr>
          <w:p w14:paraId="69BB895B" w14:textId="37736585" w:rsidR="00714B59" w:rsidRPr="00924BFC" w:rsidRDefault="00EC18F6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URL/Handle</w:t>
            </w:r>
          </w:p>
        </w:tc>
        <w:tc>
          <w:tcPr>
            <w:tcW w:w="8370" w:type="dxa"/>
          </w:tcPr>
          <w:p w14:paraId="5A914A97" w14:textId="4B466292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43103C46" w14:textId="77777777" w:rsidTr="00924BFC">
        <w:tc>
          <w:tcPr>
            <w:tcW w:w="2520" w:type="dxa"/>
          </w:tcPr>
          <w:p w14:paraId="500A13C7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Followers</w:t>
            </w:r>
          </w:p>
        </w:tc>
        <w:tc>
          <w:tcPr>
            <w:tcW w:w="8370" w:type="dxa"/>
          </w:tcPr>
          <w:p w14:paraId="2DA58C9D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674AEA5A" w14:textId="77777777" w:rsidTr="00924BFC">
        <w:tc>
          <w:tcPr>
            <w:tcW w:w="2520" w:type="dxa"/>
          </w:tcPr>
          <w:p w14:paraId="60E53014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Following</w:t>
            </w:r>
          </w:p>
        </w:tc>
        <w:tc>
          <w:tcPr>
            <w:tcW w:w="8370" w:type="dxa"/>
          </w:tcPr>
          <w:p w14:paraId="5372699F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3198F8E3" w14:textId="77777777" w:rsidTr="00924BFC">
        <w:tc>
          <w:tcPr>
            <w:tcW w:w="2520" w:type="dxa"/>
          </w:tcPr>
          <w:p w14:paraId="400D669F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Total Lifetime Tweets</w:t>
            </w:r>
          </w:p>
        </w:tc>
        <w:tc>
          <w:tcPr>
            <w:tcW w:w="8370" w:type="dxa"/>
          </w:tcPr>
          <w:p w14:paraId="5D26B920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17F2AA40" w14:textId="77777777" w:rsidTr="00924BFC">
        <w:tc>
          <w:tcPr>
            <w:tcW w:w="2520" w:type="dxa"/>
          </w:tcPr>
          <w:p w14:paraId="5490E465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Retweets by Others</w:t>
            </w:r>
          </w:p>
        </w:tc>
        <w:tc>
          <w:tcPr>
            <w:tcW w:w="8370" w:type="dxa"/>
          </w:tcPr>
          <w:p w14:paraId="5596DEEA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3BFCCC94" w14:textId="77777777" w:rsidTr="00924BFC">
        <w:tc>
          <w:tcPr>
            <w:tcW w:w="2520" w:type="dxa"/>
          </w:tcPr>
          <w:p w14:paraId="537A1AA9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Listed by Others</w:t>
            </w:r>
          </w:p>
        </w:tc>
        <w:tc>
          <w:tcPr>
            <w:tcW w:w="8370" w:type="dxa"/>
          </w:tcPr>
          <w:p w14:paraId="0E5DB531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416AF1E0" w14:textId="77777777" w:rsidTr="00924BFC">
        <w:tc>
          <w:tcPr>
            <w:tcW w:w="2520" w:type="dxa"/>
          </w:tcPr>
          <w:p w14:paraId="6C4110F2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Favorites by Others</w:t>
            </w:r>
          </w:p>
        </w:tc>
        <w:tc>
          <w:tcPr>
            <w:tcW w:w="8370" w:type="dxa"/>
          </w:tcPr>
          <w:p w14:paraId="1734032F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D70108" w:rsidRPr="00924BFC" w14:paraId="11FEFC01" w14:textId="77777777" w:rsidTr="00924BFC">
        <w:tc>
          <w:tcPr>
            <w:tcW w:w="2520" w:type="dxa"/>
          </w:tcPr>
          <w:p w14:paraId="3ECDE302" w14:textId="77777777" w:rsidR="00D70108" w:rsidRPr="00924BFC" w:rsidRDefault="00D70108" w:rsidP="00D70108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Engagements (2 weeks)</w:t>
            </w:r>
          </w:p>
        </w:tc>
        <w:tc>
          <w:tcPr>
            <w:tcW w:w="8370" w:type="dxa"/>
          </w:tcPr>
          <w:p w14:paraId="7B8AAC40" w14:textId="77777777" w:rsidR="00D70108" w:rsidRPr="00924BFC" w:rsidRDefault="00D70108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44360155" w14:textId="77777777" w:rsidTr="00924BFC">
        <w:tc>
          <w:tcPr>
            <w:tcW w:w="2520" w:type="dxa"/>
          </w:tcPr>
          <w:p w14:paraId="7E166370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Post Frequency tweets &amp; retweets (past 2 weeks)</w:t>
            </w:r>
          </w:p>
        </w:tc>
        <w:tc>
          <w:tcPr>
            <w:tcW w:w="8370" w:type="dxa"/>
          </w:tcPr>
          <w:p w14:paraId="3BF1BEEB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53D46472" w14:textId="77777777" w:rsidTr="00924BFC">
        <w:tc>
          <w:tcPr>
            <w:tcW w:w="2520" w:type="dxa"/>
          </w:tcPr>
          <w:p w14:paraId="66DDEA0D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URL/Link Shortener</w:t>
            </w:r>
          </w:p>
        </w:tc>
        <w:tc>
          <w:tcPr>
            <w:tcW w:w="8370" w:type="dxa"/>
          </w:tcPr>
          <w:p w14:paraId="6A68DC32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7B59FF6A" w14:textId="77777777" w:rsidTr="00924BFC">
        <w:tc>
          <w:tcPr>
            <w:tcW w:w="2520" w:type="dxa"/>
          </w:tcPr>
          <w:p w14:paraId="161E540A" w14:textId="7FECDB29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Cover Image</w:t>
            </w:r>
          </w:p>
        </w:tc>
        <w:tc>
          <w:tcPr>
            <w:tcW w:w="8370" w:type="dxa"/>
          </w:tcPr>
          <w:p w14:paraId="248AC951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D269D6" w:rsidRPr="00924BFC" w14:paraId="216C7F3A" w14:textId="77777777" w:rsidTr="00924BFC">
        <w:tc>
          <w:tcPr>
            <w:tcW w:w="2520" w:type="dxa"/>
          </w:tcPr>
          <w:p w14:paraId="46A8814A" w14:textId="4B8A8BF0" w:rsidR="00D269D6" w:rsidRPr="00924BFC" w:rsidRDefault="00D269D6" w:rsidP="00D269D6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8370" w:type="dxa"/>
          </w:tcPr>
          <w:p w14:paraId="6732A33E" w14:textId="77777777" w:rsidR="00D269D6" w:rsidRPr="00924BFC" w:rsidRDefault="00D269D6" w:rsidP="00D269D6">
            <w:pPr>
              <w:ind w:left="24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Examples of things to observe/capture</w:t>
            </w:r>
          </w:p>
          <w:p w14:paraId="4F649967" w14:textId="193CA3BD" w:rsidR="00D269D6" w:rsidRPr="00924BFC" w:rsidRDefault="00D269D6" w:rsidP="00013C0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en did they join</w:t>
            </w:r>
            <w:r w:rsidR="001514B0"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, what do they have in </w:t>
            </w: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their bio</w:t>
            </w:r>
            <w:r w:rsidR="001514B0"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 and </w:t>
            </w: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avatar?</w:t>
            </w:r>
          </w:p>
          <w:p w14:paraId="615DD9D6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retweet others, respond to comments, comment on other posts? (i.e. do they engage with others or just broadcast?)</w:t>
            </w:r>
          </w:p>
          <w:p w14:paraId="687AC347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are the most frequently used hashtags?</w:t>
            </w:r>
          </w:p>
          <w:p w14:paraId="48A26125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run campaigns?</w:t>
            </w:r>
          </w:p>
          <w:p w14:paraId="7491ADCF" w14:textId="1252D094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o are their top followers, and who are they most engaged with?</w:t>
            </w:r>
          </w:p>
          <w:p w14:paraId="251513A8" w14:textId="09855022" w:rsidR="00D269D6" w:rsidRPr="00924BFC" w:rsidRDefault="00D269D6" w:rsidP="009B5134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What type of tweets do they publish, and what type of content do they share? Just </w:t>
            </w:r>
            <w:r w:rsidR="0098474A" w:rsidRPr="00924BFC">
              <w:rPr>
                <w:rFonts w:ascii="Avenir Book" w:hAnsi="Avenir Book"/>
                <w:i/>
                <w:iCs/>
                <w:sz w:val="20"/>
                <w:szCs w:val="20"/>
              </w:rPr>
              <w:t>their</w:t>
            </w: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 own? Other sources? Just products/services or do they help, educate, inform, entertain? Is there a variety?</w:t>
            </w:r>
          </w:p>
          <w:p w14:paraId="349FCC3A" w14:textId="77777777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Photo and video usage (e.g., How often? What types of videos and photos? Do they live stream?)   </w:t>
            </w:r>
          </w:p>
          <w:p w14:paraId="24E53B0F" w14:textId="78803AFF" w:rsidR="00D269D6" w:rsidRPr="00924BFC" w:rsidRDefault="00D269D6" w:rsidP="00FB67A4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Do they use tweet threads, and do they publish carousel posts? </w:t>
            </w:r>
          </w:p>
          <w:p w14:paraId="09176DEB" w14:textId="293F342C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Do they publish the exact same post on Twitter that they do on Facebook, LinkedIn, or </w:t>
            </w:r>
            <w:r w:rsidR="0098474A" w:rsidRPr="00924BFC">
              <w:rPr>
                <w:rFonts w:ascii="Avenir Book" w:hAnsi="Avenir Book"/>
                <w:i/>
                <w:iCs/>
                <w:sz w:val="20"/>
                <w:szCs w:val="20"/>
              </w:rPr>
              <w:t>an</w:t>
            </w: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other channel?</w:t>
            </w:r>
          </w:p>
          <w:p w14:paraId="4974D06B" w14:textId="62E07E13" w:rsidR="00D269D6" w:rsidRPr="00924BFC" w:rsidRDefault="00D269D6" w:rsidP="00D269D6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pin a tweet? Is it stale?</w:t>
            </w:r>
          </w:p>
        </w:tc>
      </w:tr>
    </w:tbl>
    <w:p w14:paraId="74102ED2" w14:textId="77777777" w:rsidR="001514B0" w:rsidRPr="00924BFC" w:rsidRDefault="001514B0" w:rsidP="00946AC6">
      <w:pPr>
        <w:rPr>
          <w:rFonts w:ascii="Avenir Book" w:hAnsi="Avenir Book"/>
          <w:i/>
          <w:sz w:val="22"/>
          <w:szCs w:val="22"/>
        </w:rPr>
      </w:pPr>
    </w:p>
    <w:p w14:paraId="38640F84" w14:textId="41F87794" w:rsidR="00946AC6" w:rsidRPr="00924BFC" w:rsidRDefault="00946AC6" w:rsidP="00946AC6">
      <w:pPr>
        <w:rPr>
          <w:rFonts w:ascii="Avenir Book" w:hAnsi="Avenir Book"/>
          <w:i/>
          <w:sz w:val="22"/>
          <w:szCs w:val="22"/>
        </w:rPr>
      </w:pPr>
      <w:r w:rsidRPr="00924BFC">
        <w:rPr>
          <w:rFonts w:ascii="Avenir Book" w:hAnsi="Avenir Book"/>
          <w:i/>
          <w:sz w:val="22"/>
          <w:szCs w:val="22"/>
        </w:rPr>
        <w:t xml:space="preserve">Screen Captures: </w:t>
      </w:r>
    </w:p>
    <w:p w14:paraId="101630DC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15A8E174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7B8C8191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1891F486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6E398BBD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574F3B46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7DA70F8D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336DF063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72F6E7D6" w14:textId="2703AA90" w:rsidR="00537BA8" w:rsidRPr="00924BFC" w:rsidRDefault="00946AC6" w:rsidP="00946AC6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t xml:space="preserve">Social Networks – LinkedIn: 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192"/>
        <w:gridCol w:w="7693"/>
      </w:tblGrid>
      <w:tr w:rsidR="00946AC6" w:rsidRPr="00924BFC" w14:paraId="4A81019A" w14:textId="77777777" w:rsidTr="00924BFC">
        <w:tc>
          <w:tcPr>
            <w:tcW w:w="3192" w:type="dxa"/>
          </w:tcPr>
          <w:p w14:paraId="77BB358D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693" w:type="dxa"/>
          </w:tcPr>
          <w:p w14:paraId="64026246" w14:textId="77777777" w:rsidR="00946AC6" w:rsidRPr="00924BFC" w:rsidRDefault="00F94E48" w:rsidP="002175B2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Your Company</w:t>
            </w:r>
          </w:p>
        </w:tc>
      </w:tr>
      <w:tr w:rsidR="00946AC6" w:rsidRPr="00924BFC" w14:paraId="6E0B2626" w14:textId="77777777" w:rsidTr="00924BFC">
        <w:tc>
          <w:tcPr>
            <w:tcW w:w="3192" w:type="dxa"/>
          </w:tcPr>
          <w:p w14:paraId="5227598B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Page URL</w:t>
            </w:r>
          </w:p>
        </w:tc>
        <w:tc>
          <w:tcPr>
            <w:tcW w:w="7693" w:type="dxa"/>
          </w:tcPr>
          <w:p w14:paraId="4AA31937" w14:textId="0FDAB821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5AFA2986" w14:textId="77777777" w:rsidTr="00924BFC">
        <w:tc>
          <w:tcPr>
            <w:tcW w:w="3192" w:type="dxa"/>
          </w:tcPr>
          <w:p w14:paraId="3CC37179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Followers</w:t>
            </w:r>
          </w:p>
        </w:tc>
        <w:tc>
          <w:tcPr>
            <w:tcW w:w="7693" w:type="dxa"/>
          </w:tcPr>
          <w:p w14:paraId="30E4F790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5CD91260" w14:textId="77777777" w:rsidTr="00924BFC">
        <w:tc>
          <w:tcPr>
            <w:tcW w:w="3192" w:type="dxa"/>
          </w:tcPr>
          <w:p w14:paraId="4A17EE31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lastRenderedPageBreak/>
              <w:t>Engagement</w:t>
            </w:r>
          </w:p>
        </w:tc>
        <w:tc>
          <w:tcPr>
            <w:tcW w:w="7693" w:type="dxa"/>
          </w:tcPr>
          <w:p w14:paraId="1319B8F4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2C5B7DD4" w14:textId="77777777" w:rsidTr="00924BFC">
        <w:tc>
          <w:tcPr>
            <w:tcW w:w="3192" w:type="dxa"/>
          </w:tcPr>
          <w:p w14:paraId="0EA2CD63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Post Frequency (past 2 weeks)</w:t>
            </w:r>
          </w:p>
        </w:tc>
        <w:tc>
          <w:tcPr>
            <w:tcW w:w="7693" w:type="dxa"/>
          </w:tcPr>
          <w:p w14:paraId="16AE00A5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26EB9319" w14:textId="77777777" w:rsidTr="00924BFC">
        <w:tc>
          <w:tcPr>
            <w:tcW w:w="3192" w:type="dxa"/>
          </w:tcPr>
          <w:p w14:paraId="4CF6F738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Groups</w:t>
            </w:r>
          </w:p>
        </w:tc>
        <w:tc>
          <w:tcPr>
            <w:tcW w:w="7693" w:type="dxa"/>
          </w:tcPr>
          <w:p w14:paraId="39770AF1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FF4445" w:rsidRPr="00924BFC" w14:paraId="30FF0986" w14:textId="77777777" w:rsidTr="00924BFC">
        <w:tc>
          <w:tcPr>
            <w:tcW w:w="3192" w:type="dxa"/>
          </w:tcPr>
          <w:p w14:paraId="3676EDDD" w14:textId="0A4C962A" w:rsidR="00FF4445" w:rsidRPr="00924BFC" w:rsidRDefault="00FF4445" w:rsidP="00FF4445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693" w:type="dxa"/>
          </w:tcPr>
          <w:p w14:paraId="0B901194" w14:textId="79FABDE8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Answer all the same questions for yourself here that you are capturing about your competitors below</w:t>
            </w:r>
          </w:p>
        </w:tc>
      </w:tr>
    </w:tbl>
    <w:p w14:paraId="431D1A58" w14:textId="77777777" w:rsidR="00946AC6" w:rsidRPr="00924BFC" w:rsidRDefault="00946AC6" w:rsidP="00946AC6">
      <w:pPr>
        <w:rPr>
          <w:rFonts w:ascii="Avenir Book" w:hAnsi="Avenir Book"/>
          <w:sz w:val="22"/>
          <w:szCs w:val="22"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235"/>
        <w:gridCol w:w="7650"/>
      </w:tblGrid>
      <w:tr w:rsidR="000D57F9" w:rsidRPr="00924BFC" w14:paraId="5474E111" w14:textId="77777777" w:rsidTr="00924BFC">
        <w:tc>
          <w:tcPr>
            <w:tcW w:w="3235" w:type="dxa"/>
          </w:tcPr>
          <w:p w14:paraId="4E887271" w14:textId="77777777" w:rsidR="000D57F9" w:rsidRPr="00924BFC" w:rsidRDefault="000D57F9" w:rsidP="000D57F9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650" w:type="dxa"/>
          </w:tcPr>
          <w:p w14:paraId="0A60C2CE" w14:textId="77777777" w:rsidR="000D57F9" w:rsidRPr="00924BFC" w:rsidRDefault="000D57F9" w:rsidP="000D57F9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Competitor</w:t>
            </w:r>
          </w:p>
          <w:p w14:paraId="639B3609" w14:textId="3D1DFC5A" w:rsidR="000D57F9" w:rsidRPr="00924BFC" w:rsidRDefault="000D57F9" w:rsidP="000D57F9">
            <w:pPr>
              <w:rPr>
                <w:rFonts w:ascii="Avenir Book" w:eastAsia="Times New Roman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Replicate this table for each competitor your analyzing (i.e., if looking at 3 competitors, create three copies of this table)</w:t>
            </w:r>
          </w:p>
        </w:tc>
      </w:tr>
      <w:tr w:rsidR="00714B59" w:rsidRPr="00924BFC" w14:paraId="2865EC57" w14:textId="77777777" w:rsidTr="00924BFC">
        <w:tc>
          <w:tcPr>
            <w:tcW w:w="3235" w:type="dxa"/>
          </w:tcPr>
          <w:p w14:paraId="22EB354D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Page URL</w:t>
            </w:r>
          </w:p>
        </w:tc>
        <w:tc>
          <w:tcPr>
            <w:tcW w:w="7650" w:type="dxa"/>
          </w:tcPr>
          <w:p w14:paraId="34688292" w14:textId="4DEAFF06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30F214E1" w14:textId="77777777" w:rsidTr="00924BFC">
        <w:tc>
          <w:tcPr>
            <w:tcW w:w="3235" w:type="dxa"/>
          </w:tcPr>
          <w:p w14:paraId="69287C27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Followers</w:t>
            </w:r>
          </w:p>
        </w:tc>
        <w:tc>
          <w:tcPr>
            <w:tcW w:w="7650" w:type="dxa"/>
          </w:tcPr>
          <w:p w14:paraId="512FC6FF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2A66309D" w14:textId="77777777" w:rsidTr="00924BFC">
        <w:tc>
          <w:tcPr>
            <w:tcW w:w="3235" w:type="dxa"/>
          </w:tcPr>
          <w:p w14:paraId="5217D953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Engagement</w:t>
            </w:r>
          </w:p>
        </w:tc>
        <w:tc>
          <w:tcPr>
            <w:tcW w:w="7650" w:type="dxa"/>
          </w:tcPr>
          <w:p w14:paraId="77F919F8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2F1CDA3C" w14:textId="77777777" w:rsidTr="00924BFC">
        <w:tc>
          <w:tcPr>
            <w:tcW w:w="3235" w:type="dxa"/>
          </w:tcPr>
          <w:p w14:paraId="2D63B1B5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Post Frequency (past 2 weeks)</w:t>
            </w:r>
          </w:p>
        </w:tc>
        <w:tc>
          <w:tcPr>
            <w:tcW w:w="7650" w:type="dxa"/>
          </w:tcPr>
          <w:p w14:paraId="64A528D8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623C1B4D" w14:textId="77777777" w:rsidTr="00924BFC">
        <w:tc>
          <w:tcPr>
            <w:tcW w:w="3235" w:type="dxa"/>
          </w:tcPr>
          <w:p w14:paraId="00ECFBA1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Groups</w:t>
            </w:r>
          </w:p>
        </w:tc>
        <w:tc>
          <w:tcPr>
            <w:tcW w:w="7650" w:type="dxa"/>
          </w:tcPr>
          <w:p w14:paraId="1E7DFC13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FF4445" w:rsidRPr="00924BFC" w14:paraId="7832A38D" w14:textId="77777777" w:rsidTr="00924BFC">
        <w:tc>
          <w:tcPr>
            <w:tcW w:w="3235" w:type="dxa"/>
          </w:tcPr>
          <w:p w14:paraId="36F0395E" w14:textId="4DAE8973" w:rsidR="00FF4445" w:rsidRPr="00924BFC" w:rsidRDefault="00FF4445" w:rsidP="00FF4445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650" w:type="dxa"/>
          </w:tcPr>
          <w:p w14:paraId="4D6B4D71" w14:textId="77777777" w:rsidR="00FF4445" w:rsidRPr="00924BFC" w:rsidRDefault="00FF4445" w:rsidP="00FF4445">
            <w:pPr>
              <w:ind w:left="24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Examples of things to observe/capture</w:t>
            </w:r>
          </w:p>
          <w:p w14:paraId="2886B54E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Is the page complete? (e.g. Is About filled out? Do they have a CTA button? Is there a cover image?)</w:t>
            </w:r>
          </w:p>
          <w:p w14:paraId="52E62F3A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type of industry do they list?</w:t>
            </w:r>
          </w:p>
          <w:p w14:paraId="63AE9F42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What are their specialties? </w:t>
            </w:r>
          </w:p>
          <w:p w14:paraId="3D2082FD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publish events?</w:t>
            </w:r>
          </w:p>
          <w:p w14:paraId="234DFFD9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have a “Life at” section?</w:t>
            </w:r>
          </w:p>
          <w:p w14:paraId="025CFCCE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list any Affiliate pages?</w:t>
            </w:r>
          </w:p>
          <w:p w14:paraId="445B1D90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respond to visitor comments?</w:t>
            </w:r>
          </w:p>
          <w:p w14:paraId="7689F607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type of posts do they publish?</w:t>
            </w:r>
          </w:p>
          <w:p w14:paraId="25B05DC9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type of content do they share? Just their own? Other sources? Just products/services or do they help, educate, inform, entertain? Is there a variety?</w:t>
            </w:r>
          </w:p>
          <w:p w14:paraId="7A0AA994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Photo and video usage (e.g., How often? How do they use the cover image space? What types of videos and photos? Do they live stream?)   </w:t>
            </w:r>
          </w:p>
          <w:p w14:paraId="06189080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are the most frequently used hashtags?</w:t>
            </w:r>
          </w:p>
          <w:p w14:paraId="776C2A2E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community hashtags do they list?</w:t>
            </w:r>
          </w:p>
          <w:p w14:paraId="38D5ABF5" w14:textId="0B9B22F2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publish the exact same post on LinkedIn that they do on Twitter, Facebook, or another channel?</w:t>
            </w:r>
          </w:p>
        </w:tc>
      </w:tr>
    </w:tbl>
    <w:p w14:paraId="49B9585A" w14:textId="77777777" w:rsidR="00946AC6" w:rsidRPr="00924BFC" w:rsidRDefault="00946AC6" w:rsidP="00946AC6">
      <w:pPr>
        <w:rPr>
          <w:rFonts w:ascii="Avenir Book" w:hAnsi="Avenir Book"/>
          <w:sz w:val="22"/>
          <w:szCs w:val="22"/>
        </w:rPr>
      </w:pPr>
    </w:p>
    <w:p w14:paraId="667F3F8C" w14:textId="13EB483A" w:rsidR="00946AC6" w:rsidRPr="00924BFC" w:rsidRDefault="00946AC6" w:rsidP="00946AC6">
      <w:pPr>
        <w:rPr>
          <w:rFonts w:ascii="Avenir Book" w:hAnsi="Avenir Book"/>
          <w:i/>
          <w:sz w:val="22"/>
          <w:szCs w:val="22"/>
        </w:rPr>
      </w:pPr>
      <w:r w:rsidRPr="00924BFC">
        <w:rPr>
          <w:rFonts w:ascii="Avenir Book" w:hAnsi="Avenir Book"/>
          <w:i/>
          <w:sz w:val="22"/>
          <w:szCs w:val="22"/>
        </w:rPr>
        <w:t xml:space="preserve">Screen Captures: </w:t>
      </w:r>
    </w:p>
    <w:p w14:paraId="3AB5C94F" w14:textId="77777777" w:rsidR="0099783A" w:rsidRPr="00924BFC" w:rsidRDefault="0099783A" w:rsidP="00946AC6">
      <w:pPr>
        <w:rPr>
          <w:rFonts w:ascii="Avenir Book" w:hAnsi="Avenir Book"/>
          <w:sz w:val="22"/>
          <w:szCs w:val="22"/>
        </w:rPr>
      </w:pPr>
    </w:p>
    <w:p w14:paraId="6AF8A14E" w14:textId="77777777" w:rsidR="00F94E48" w:rsidRPr="00924BFC" w:rsidRDefault="00F94E48" w:rsidP="00946AC6">
      <w:pPr>
        <w:rPr>
          <w:rFonts w:ascii="Avenir Book" w:hAnsi="Avenir Book"/>
          <w:sz w:val="22"/>
          <w:szCs w:val="22"/>
        </w:rPr>
      </w:pPr>
    </w:p>
    <w:p w14:paraId="1BF4ECD3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6C7B64A2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6188BD74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7DDAD715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214F4EF5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591E008C" w14:textId="33F79F3D" w:rsidR="00946AC6" w:rsidRPr="00924BFC" w:rsidRDefault="00946AC6" w:rsidP="00946AC6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t>Social Networks – YouTube</w:t>
      </w:r>
      <w:r w:rsidR="00D171F8" w:rsidRPr="00924BFC">
        <w:rPr>
          <w:rFonts w:ascii="Avenir Book" w:hAnsi="Avenir Book"/>
          <w:b/>
          <w:sz w:val="22"/>
          <w:szCs w:val="22"/>
        </w:rPr>
        <w:t>/Vimeo</w:t>
      </w:r>
      <w:r w:rsidRPr="00924BFC">
        <w:rPr>
          <w:rFonts w:ascii="Avenir Book" w:hAnsi="Avenir Book"/>
          <w:b/>
          <w:sz w:val="22"/>
          <w:szCs w:val="22"/>
        </w:rPr>
        <w:t xml:space="preserve">: 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192"/>
        <w:gridCol w:w="7693"/>
      </w:tblGrid>
      <w:tr w:rsidR="00946AC6" w:rsidRPr="00924BFC" w14:paraId="2A6C3905" w14:textId="77777777" w:rsidTr="00924BFC">
        <w:trPr>
          <w:trHeight w:val="89"/>
        </w:trPr>
        <w:tc>
          <w:tcPr>
            <w:tcW w:w="3192" w:type="dxa"/>
          </w:tcPr>
          <w:p w14:paraId="6F07E4BB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693" w:type="dxa"/>
          </w:tcPr>
          <w:p w14:paraId="1CDECD07" w14:textId="77777777" w:rsidR="00946AC6" w:rsidRPr="00924BFC" w:rsidRDefault="00F94E48" w:rsidP="002175B2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Your Company</w:t>
            </w:r>
          </w:p>
        </w:tc>
      </w:tr>
      <w:tr w:rsidR="00946AC6" w:rsidRPr="00924BFC" w14:paraId="71F540B2" w14:textId="77777777" w:rsidTr="00924BFC">
        <w:tc>
          <w:tcPr>
            <w:tcW w:w="3192" w:type="dxa"/>
          </w:tcPr>
          <w:p w14:paraId="14D4467E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Channel URL</w:t>
            </w:r>
          </w:p>
        </w:tc>
        <w:tc>
          <w:tcPr>
            <w:tcW w:w="7693" w:type="dxa"/>
          </w:tcPr>
          <w:p w14:paraId="2EA102CD" w14:textId="071A9C04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5A54899A" w14:textId="77777777" w:rsidTr="00924BFC">
        <w:tc>
          <w:tcPr>
            <w:tcW w:w="3192" w:type="dxa"/>
          </w:tcPr>
          <w:p w14:paraId="68BFDEC7" w14:textId="0F5EFE3B" w:rsidR="00946AC6" w:rsidRPr="00924BFC" w:rsidRDefault="00F96BAA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lastRenderedPageBreak/>
              <w:t>Subscribers</w:t>
            </w:r>
          </w:p>
        </w:tc>
        <w:tc>
          <w:tcPr>
            <w:tcW w:w="7693" w:type="dxa"/>
          </w:tcPr>
          <w:p w14:paraId="23D26AB6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0168FB7E" w14:textId="77777777" w:rsidTr="00924BFC">
        <w:tc>
          <w:tcPr>
            <w:tcW w:w="3192" w:type="dxa"/>
          </w:tcPr>
          <w:p w14:paraId="782FCFB4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 xml:space="preserve">Engagement </w:t>
            </w:r>
          </w:p>
        </w:tc>
        <w:tc>
          <w:tcPr>
            <w:tcW w:w="7693" w:type="dxa"/>
          </w:tcPr>
          <w:p w14:paraId="5D4028C5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609F0279" w14:textId="77777777" w:rsidTr="00924BFC">
        <w:tc>
          <w:tcPr>
            <w:tcW w:w="3192" w:type="dxa"/>
          </w:tcPr>
          <w:p w14:paraId="3384AFCB" w14:textId="2FBFC540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Video Views</w:t>
            </w:r>
            <w:r w:rsidR="00FB15E4" w:rsidRPr="00924BFC">
              <w:rPr>
                <w:rFonts w:ascii="Avenir Book" w:hAnsi="Avenir Book"/>
                <w:sz w:val="22"/>
                <w:szCs w:val="22"/>
              </w:rPr>
              <w:t xml:space="preserve"> (lifetime and per-video range)</w:t>
            </w:r>
          </w:p>
        </w:tc>
        <w:tc>
          <w:tcPr>
            <w:tcW w:w="7693" w:type="dxa"/>
          </w:tcPr>
          <w:p w14:paraId="0458E03C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381AD1DB" w14:textId="77777777" w:rsidTr="00924BFC">
        <w:tc>
          <w:tcPr>
            <w:tcW w:w="3192" w:type="dxa"/>
          </w:tcPr>
          <w:p w14:paraId="4F2EC5A5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Upload Frequency (past 2 weeks)</w:t>
            </w:r>
          </w:p>
        </w:tc>
        <w:tc>
          <w:tcPr>
            <w:tcW w:w="7693" w:type="dxa"/>
          </w:tcPr>
          <w:p w14:paraId="50611977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4504BF" w:rsidRPr="00924BFC" w14:paraId="2990C556" w14:textId="77777777" w:rsidTr="00924BFC">
        <w:tc>
          <w:tcPr>
            <w:tcW w:w="3192" w:type="dxa"/>
          </w:tcPr>
          <w:p w14:paraId="77F1A069" w14:textId="7F94CC14" w:rsidR="004504BF" w:rsidRPr="00924BFC" w:rsidRDefault="004504BF" w:rsidP="004504BF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693" w:type="dxa"/>
          </w:tcPr>
          <w:p w14:paraId="0BA3E4E4" w14:textId="0D2B0558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Answer all the same questions for yourself here that you are capturing about your competitors below</w:t>
            </w:r>
          </w:p>
        </w:tc>
      </w:tr>
    </w:tbl>
    <w:p w14:paraId="31EF4B29" w14:textId="77777777" w:rsidR="00946AC6" w:rsidRPr="00924BFC" w:rsidRDefault="00946AC6" w:rsidP="00946AC6">
      <w:pPr>
        <w:rPr>
          <w:rFonts w:ascii="Avenir Book" w:hAnsi="Avenir Book"/>
          <w:sz w:val="22"/>
          <w:szCs w:val="22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235"/>
        <w:gridCol w:w="7560"/>
      </w:tblGrid>
      <w:tr w:rsidR="000D57F9" w:rsidRPr="00924BFC" w14:paraId="1B88F21B" w14:textId="77777777" w:rsidTr="00924BFC">
        <w:tc>
          <w:tcPr>
            <w:tcW w:w="3235" w:type="dxa"/>
          </w:tcPr>
          <w:p w14:paraId="44233258" w14:textId="77777777" w:rsidR="000D57F9" w:rsidRPr="00924BFC" w:rsidRDefault="000D57F9" w:rsidP="000D57F9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560" w:type="dxa"/>
          </w:tcPr>
          <w:p w14:paraId="55C001B8" w14:textId="77777777" w:rsidR="000D57F9" w:rsidRPr="00924BFC" w:rsidRDefault="000D57F9" w:rsidP="000D57F9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Competitor</w:t>
            </w:r>
          </w:p>
          <w:p w14:paraId="154F3AA1" w14:textId="420EC32A" w:rsidR="000D57F9" w:rsidRPr="00924BFC" w:rsidRDefault="000D57F9" w:rsidP="000D57F9">
            <w:pPr>
              <w:rPr>
                <w:rFonts w:ascii="Avenir Book" w:eastAsia="Times New Roman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Replicate this table for each competitor your analyzing (i.e., if looking at 3 competitors, create three copies of this table)</w:t>
            </w:r>
          </w:p>
        </w:tc>
      </w:tr>
      <w:tr w:rsidR="00C54A57" w:rsidRPr="00924BFC" w14:paraId="0862725A" w14:textId="77777777" w:rsidTr="00924BFC">
        <w:tc>
          <w:tcPr>
            <w:tcW w:w="3235" w:type="dxa"/>
          </w:tcPr>
          <w:p w14:paraId="6FBCB173" w14:textId="77777777" w:rsidR="00C54A57" w:rsidRPr="00924BFC" w:rsidRDefault="00C54A57" w:rsidP="00C54A57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Channel URL</w:t>
            </w:r>
          </w:p>
        </w:tc>
        <w:tc>
          <w:tcPr>
            <w:tcW w:w="7560" w:type="dxa"/>
          </w:tcPr>
          <w:p w14:paraId="34F07919" w14:textId="05E21923" w:rsidR="00C54A57" w:rsidRPr="00924BFC" w:rsidRDefault="00C54A57" w:rsidP="00C54A57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4ACB1697" w14:textId="77777777" w:rsidTr="00924BFC">
        <w:tc>
          <w:tcPr>
            <w:tcW w:w="3235" w:type="dxa"/>
          </w:tcPr>
          <w:p w14:paraId="43C99800" w14:textId="7D701590" w:rsidR="00714B59" w:rsidRPr="00924BFC" w:rsidRDefault="00F96BAA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Subscribers</w:t>
            </w:r>
          </w:p>
        </w:tc>
        <w:tc>
          <w:tcPr>
            <w:tcW w:w="7560" w:type="dxa"/>
          </w:tcPr>
          <w:p w14:paraId="27D8FF69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6E8A6B99" w14:textId="77777777" w:rsidTr="00924BFC">
        <w:tc>
          <w:tcPr>
            <w:tcW w:w="3235" w:type="dxa"/>
          </w:tcPr>
          <w:p w14:paraId="6C2E8894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 xml:space="preserve">Engagement </w:t>
            </w:r>
          </w:p>
        </w:tc>
        <w:tc>
          <w:tcPr>
            <w:tcW w:w="7560" w:type="dxa"/>
          </w:tcPr>
          <w:p w14:paraId="503A7AEB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5B4E321B" w14:textId="77777777" w:rsidTr="00924BFC">
        <w:tc>
          <w:tcPr>
            <w:tcW w:w="3235" w:type="dxa"/>
          </w:tcPr>
          <w:p w14:paraId="4F4ED1CE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Video Views</w:t>
            </w:r>
          </w:p>
        </w:tc>
        <w:tc>
          <w:tcPr>
            <w:tcW w:w="7560" w:type="dxa"/>
          </w:tcPr>
          <w:p w14:paraId="1DD3A42E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6156588E" w14:textId="77777777" w:rsidTr="00924BFC">
        <w:tc>
          <w:tcPr>
            <w:tcW w:w="3235" w:type="dxa"/>
          </w:tcPr>
          <w:p w14:paraId="61E514E4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Upload Frequency (past 2 weeks)</w:t>
            </w:r>
          </w:p>
        </w:tc>
        <w:tc>
          <w:tcPr>
            <w:tcW w:w="7560" w:type="dxa"/>
          </w:tcPr>
          <w:p w14:paraId="2C5F5BED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FF4445" w:rsidRPr="00924BFC" w14:paraId="4AB3A523" w14:textId="77777777" w:rsidTr="00924BFC">
        <w:tc>
          <w:tcPr>
            <w:tcW w:w="3235" w:type="dxa"/>
          </w:tcPr>
          <w:p w14:paraId="48902809" w14:textId="0BBF8AC1" w:rsidR="00FF4445" w:rsidRPr="00924BFC" w:rsidRDefault="00FF4445" w:rsidP="00FF4445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560" w:type="dxa"/>
          </w:tcPr>
          <w:p w14:paraId="15247223" w14:textId="77777777" w:rsidR="00FF4445" w:rsidRPr="00924BFC" w:rsidRDefault="00FF4445" w:rsidP="00FF4445">
            <w:pPr>
              <w:ind w:left="24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Examples of things to observe/capture</w:t>
            </w:r>
          </w:p>
          <w:p w14:paraId="323B5E5D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Do they have a cover image? </w:t>
            </w:r>
          </w:p>
          <w:p w14:paraId="2A9FF1B9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Is the About section complete? (e.g. Is there a description? Do they list their website, other social channels, etc.?)</w:t>
            </w:r>
          </w:p>
          <w:p w14:paraId="55091B2D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have a featured/welcome video?</w:t>
            </w:r>
          </w:p>
          <w:p w14:paraId="59646670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make use of playlists? On what? Do they display any on the landing page?</w:t>
            </w:r>
          </w:p>
          <w:p w14:paraId="7BBAAF66" w14:textId="77777777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types of videos do they upload? Are they varied?</w:t>
            </w:r>
          </w:p>
          <w:p w14:paraId="5D5CC30D" w14:textId="43E7DEA8" w:rsidR="00FF4445" w:rsidRPr="00924BFC" w:rsidRDefault="00FF4445" w:rsidP="00FF4445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subscribe to other channels?</w:t>
            </w:r>
          </w:p>
        </w:tc>
      </w:tr>
    </w:tbl>
    <w:p w14:paraId="68D2FA44" w14:textId="77777777" w:rsidR="00946AC6" w:rsidRPr="00924BFC" w:rsidRDefault="00946AC6" w:rsidP="00946AC6">
      <w:pPr>
        <w:rPr>
          <w:rFonts w:ascii="Avenir Book" w:hAnsi="Avenir Book"/>
          <w:sz w:val="22"/>
          <w:szCs w:val="22"/>
        </w:rPr>
      </w:pPr>
    </w:p>
    <w:p w14:paraId="00D7F8A5" w14:textId="77777777" w:rsidR="00946AC6" w:rsidRPr="00924BFC" w:rsidRDefault="00946AC6" w:rsidP="00946AC6">
      <w:pPr>
        <w:rPr>
          <w:rFonts w:ascii="Avenir Book" w:hAnsi="Avenir Book"/>
          <w:i/>
          <w:sz w:val="22"/>
          <w:szCs w:val="22"/>
        </w:rPr>
      </w:pPr>
      <w:r w:rsidRPr="00924BFC">
        <w:rPr>
          <w:rFonts w:ascii="Avenir Book" w:hAnsi="Avenir Book"/>
          <w:i/>
          <w:sz w:val="22"/>
          <w:szCs w:val="22"/>
        </w:rPr>
        <w:t xml:space="preserve">Screen Captures: </w:t>
      </w:r>
    </w:p>
    <w:p w14:paraId="786A81AB" w14:textId="77777777" w:rsidR="00946AC6" w:rsidRPr="00924BFC" w:rsidRDefault="00946AC6" w:rsidP="00946AC6">
      <w:pPr>
        <w:rPr>
          <w:rFonts w:ascii="Avenir Book" w:hAnsi="Avenir Book"/>
          <w:i/>
          <w:sz w:val="22"/>
          <w:szCs w:val="22"/>
        </w:rPr>
      </w:pPr>
    </w:p>
    <w:p w14:paraId="28FD7203" w14:textId="77777777" w:rsidR="0057503F" w:rsidRPr="00924BFC" w:rsidRDefault="0057503F" w:rsidP="00946AC6">
      <w:pPr>
        <w:rPr>
          <w:rFonts w:ascii="Avenir Book" w:hAnsi="Avenir Book"/>
          <w:i/>
          <w:sz w:val="22"/>
          <w:szCs w:val="22"/>
        </w:rPr>
      </w:pPr>
    </w:p>
    <w:p w14:paraId="265B40E8" w14:textId="77777777" w:rsidR="00A80A93" w:rsidRPr="00924BFC" w:rsidRDefault="00A80A93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br w:type="page"/>
      </w:r>
    </w:p>
    <w:p w14:paraId="14E354E5" w14:textId="77777777" w:rsidR="00924BFC" w:rsidRDefault="00924BFC" w:rsidP="0057503F">
      <w:pPr>
        <w:rPr>
          <w:rFonts w:ascii="Avenir Book" w:hAnsi="Avenir Book"/>
          <w:b/>
          <w:sz w:val="22"/>
          <w:szCs w:val="22"/>
        </w:rPr>
      </w:pPr>
    </w:p>
    <w:p w14:paraId="40CAEAC4" w14:textId="7412EB8C" w:rsidR="0057503F" w:rsidRPr="00924BFC" w:rsidRDefault="0057503F" w:rsidP="0057503F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t xml:space="preserve">Social Networks – Instagram: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192"/>
        <w:gridCol w:w="7603"/>
      </w:tblGrid>
      <w:tr w:rsidR="0057503F" w:rsidRPr="00924BFC" w14:paraId="56CD9D9E" w14:textId="77777777" w:rsidTr="00924BFC">
        <w:tc>
          <w:tcPr>
            <w:tcW w:w="3192" w:type="dxa"/>
          </w:tcPr>
          <w:p w14:paraId="439D3AF8" w14:textId="77777777" w:rsidR="0057503F" w:rsidRPr="00924BFC" w:rsidRDefault="0057503F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603" w:type="dxa"/>
          </w:tcPr>
          <w:p w14:paraId="01EC06CD" w14:textId="77777777" w:rsidR="0057503F" w:rsidRPr="00924BFC" w:rsidRDefault="00F94E48" w:rsidP="002175B2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Your Company</w:t>
            </w:r>
          </w:p>
        </w:tc>
      </w:tr>
      <w:tr w:rsidR="0057503F" w:rsidRPr="00924BFC" w14:paraId="14CDE795" w14:textId="77777777" w:rsidTr="00924BFC">
        <w:tc>
          <w:tcPr>
            <w:tcW w:w="3192" w:type="dxa"/>
          </w:tcPr>
          <w:p w14:paraId="2924AA9E" w14:textId="77777777" w:rsidR="0057503F" w:rsidRPr="00924BFC" w:rsidRDefault="0057503F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Instagram Page URL</w:t>
            </w:r>
          </w:p>
        </w:tc>
        <w:tc>
          <w:tcPr>
            <w:tcW w:w="7603" w:type="dxa"/>
          </w:tcPr>
          <w:p w14:paraId="7EB22F4F" w14:textId="77777777" w:rsidR="0057503F" w:rsidRPr="00924BFC" w:rsidRDefault="0057503F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57503F" w:rsidRPr="00924BFC" w14:paraId="54168ED3" w14:textId="77777777" w:rsidTr="00924BFC">
        <w:tc>
          <w:tcPr>
            <w:tcW w:w="3192" w:type="dxa"/>
          </w:tcPr>
          <w:p w14:paraId="3A39F899" w14:textId="77777777" w:rsidR="0057503F" w:rsidRPr="00924BFC" w:rsidRDefault="0057503F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# of Followers</w:t>
            </w:r>
          </w:p>
        </w:tc>
        <w:tc>
          <w:tcPr>
            <w:tcW w:w="7603" w:type="dxa"/>
          </w:tcPr>
          <w:p w14:paraId="5D02EBA2" w14:textId="77777777" w:rsidR="0057503F" w:rsidRPr="00924BFC" w:rsidRDefault="0057503F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57503F" w:rsidRPr="00924BFC" w14:paraId="337A4B05" w14:textId="77777777" w:rsidTr="00924BFC">
        <w:tc>
          <w:tcPr>
            <w:tcW w:w="3192" w:type="dxa"/>
          </w:tcPr>
          <w:p w14:paraId="007220DA" w14:textId="77777777" w:rsidR="0057503F" w:rsidRPr="00924BFC" w:rsidRDefault="0057503F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Engagement</w:t>
            </w:r>
          </w:p>
        </w:tc>
        <w:tc>
          <w:tcPr>
            <w:tcW w:w="7603" w:type="dxa"/>
          </w:tcPr>
          <w:p w14:paraId="356309C3" w14:textId="77777777" w:rsidR="0057503F" w:rsidRPr="00924BFC" w:rsidRDefault="0057503F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57503F" w:rsidRPr="00924BFC" w14:paraId="132F3915" w14:textId="77777777" w:rsidTr="00924BFC">
        <w:tc>
          <w:tcPr>
            <w:tcW w:w="3192" w:type="dxa"/>
          </w:tcPr>
          <w:p w14:paraId="759CC133" w14:textId="77777777" w:rsidR="0057503F" w:rsidRPr="00924BFC" w:rsidRDefault="0057503F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Post Frequency (past 2 weeks)</w:t>
            </w:r>
          </w:p>
        </w:tc>
        <w:tc>
          <w:tcPr>
            <w:tcW w:w="7603" w:type="dxa"/>
          </w:tcPr>
          <w:p w14:paraId="19ACBF2F" w14:textId="77777777" w:rsidR="0057503F" w:rsidRPr="00924BFC" w:rsidRDefault="0057503F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4504BF" w:rsidRPr="00924BFC" w14:paraId="57206B06" w14:textId="77777777" w:rsidTr="00924BFC">
        <w:tc>
          <w:tcPr>
            <w:tcW w:w="3192" w:type="dxa"/>
          </w:tcPr>
          <w:p w14:paraId="15AD874A" w14:textId="425A8A69" w:rsidR="004504BF" w:rsidRPr="00924BFC" w:rsidRDefault="004504BF" w:rsidP="004504BF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603" w:type="dxa"/>
          </w:tcPr>
          <w:p w14:paraId="3D2BDF40" w14:textId="6C611016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Answer all the same questions for yourself here that you are capturing about your competitors below</w:t>
            </w:r>
          </w:p>
        </w:tc>
      </w:tr>
    </w:tbl>
    <w:p w14:paraId="11B697AE" w14:textId="77777777" w:rsidR="0057503F" w:rsidRPr="00924BFC" w:rsidRDefault="0057503F" w:rsidP="0057503F">
      <w:pPr>
        <w:rPr>
          <w:rFonts w:ascii="Avenir Book" w:hAnsi="Avenir Book"/>
          <w:sz w:val="22"/>
          <w:szCs w:val="22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145"/>
        <w:gridCol w:w="7650"/>
      </w:tblGrid>
      <w:tr w:rsidR="000D57F9" w:rsidRPr="00924BFC" w14:paraId="64E28AD3" w14:textId="77777777" w:rsidTr="00924BFC">
        <w:tc>
          <w:tcPr>
            <w:tcW w:w="3145" w:type="dxa"/>
          </w:tcPr>
          <w:p w14:paraId="24E5A12A" w14:textId="77777777" w:rsidR="000D57F9" w:rsidRPr="00924BFC" w:rsidRDefault="000D57F9" w:rsidP="000D57F9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650" w:type="dxa"/>
          </w:tcPr>
          <w:p w14:paraId="6C2939C3" w14:textId="77777777" w:rsidR="000D57F9" w:rsidRPr="00924BFC" w:rsidRDefault="000D57F9" w:rsidP="000D57F9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Competitor</w:t>
            </w:r>
          </w:p>
          <w:p w14:paraId="18648F84" w14:textId="0499E129" w:rsidR="000D57F9" w:rsidRPr="00924BFC" w:rsidRDefault="000D57F9" w:rsidP="000D57F9">
            <w:pPr>
              <w:rPr>
                <w:rFonts w:ascii="Avenir Book" w:eastAsia="Times New Roman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Replicate this table for each competitor your analyzing (i.e., if looking at 3 competitors, create three copies of this table)</w:t>
            </w:r>
          </w:p>
        </w:tc>
      </w:tr>
      <w:tr w:rsidR="00F94E48" w:rsidRPr="00924BFC" w14:paraId="43841099" w14:textId="77777777" w:rsidTr="00924BFC">
        <w:tc>
          <w:tcPr>
            <w:tcW w:w="3145" w:type="dxa"/>
          </w:tcPr>
          <w:p w14:paraId="61F4B29E" w14:textId="77777777" w:rsidR="00F94E48" w:rsidRPr="00924BFC" w:rsidRDefault="00F94E48" w:rsidP="00F94E48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Instagram Page URL</w:t>
            </w:r>
          </w:p>
        </w:tc>
        <w:tc>
          <w:tcPr>
            <w:tcW w:w="7650" w:type="dxa"/>
          </w:tcPr>
          <w:p w14:paraId="03753BCE" w14:textId="47A451C7" w:rsidR="00F94E48" w:rsidRPr="00924BFC" w:rsidRDefault="00F94E48" w:rsidP="00F94E48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3E87AB87" w14:textId="77777777" w:rsidTr="00924BFC">
        <w:tc>
          <w:tcPr>
            <w:tcW w:w="3145" w:type="dxa"/>
          </w:tcPr>
          <w:p w14:paraId="3C7D915A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# of Followers</w:t>
            </w:r>
          </w:p>
        </w:tc>
        <w:tc>
          <w:tcPr>
            <w:tcW w:w="7650" w:type="dxa"/>
          </w:tcPr>
          <w:p w14:paraId="383E0662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07E148B9" w14:textId="77777777" w:rsidTr="00924BFC">
        <w:tc>
          <w:tcPr>
            <w:tcW w:w="3145" w:type="dxa"/>
          </w:tcPr>
          <w:p w14:paraId="75CC3048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Engagement</w:t>
            </w:r>
          </w:p>
        </w:tc>
        <w:tc>
          <w:tcPr>
            <w:tcW w:w="7650" w:type="dxa"/>
          </w:tcPr>
          <w:p w14:paraId="35653CFB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714B59" w:rsidRPr="00924BFC" w14:paraId="7A8A0A20" w14:textId="77777777" w:rsidTr="00924BFC">
        <w:tc>
          <w:tcPr>
            <w:tcW w:w="3145" w:type="dxa"/>
          </w:tcPr>
          <w:p w14:paraId="68AF8505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Post Frequency (past 2 weeks)</w:t>
            </w:r>
          </w:p>
        </w:tc>
        <w:tc>
          <w:tcPr>
            <w:tcW w:w="7650" w:type="dxa"/>
          </w:tcPr>
          <w:p w14:paraId="308F0A47" w14:textId="77777777" w:rsidR="00714B59" w:rsidRPr="00924BFC" w:rsidRDefault="00714B59" w:rsidP="00714B59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351AD2" w:rsidRPr="00924BFC" w14:paraId="1B915F72" w14:textId="77777777" w:rsidTr="00924BFC">
        <w:tc>
          <w:tcPr>
            <w:tcW w:w="3145" w:type="dxa"/>
          </w:tcPr>
          <w:p w14:paraId="1CB360A4" w14:textId="1A93E5BF" w:rsidR="00351AD2" w:rsidRPr="00924BFC" w:rsidRDefault="00351AD2" w:rsidP="00351AD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650" w:type="dxa"/>
          </w:tcPr>
          <w:p w14:paraId="3AF6D3C0" w14:textId="77777777" w:rsidR="00351AD2" w:rsidRPr="00924BFC" w:rsidRDefault="00351AD2" w:rsidP="00351AD2">
            <w:pPr>
              <w:ind w:left="24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Examples of things to observe/capture</w:t>
            </w:r>
          </w:p>
          <w:p w14:paraId="2A26411F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do they include in their bio?</w:t>
            </w:r>
          </w:p>
          <w:p w14:paraId="189D09F9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do they use for their avatar?</w:t>
            </w:r>
          </w:p>
          <w:p w14:paraId="5B94426A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respond to visitor comments?</w:t>
            </w:r>
          </w:p>
          <w:p w14:paraId="61C4B5BF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type of photos do they share? Is there a variety?</w:t>
            </w:r>
          </w:p>
          <w:p w14:paraId="527D470A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post videos? What types?</w:t>
            </w:r>
          </w:p>
          <w:p w14:paraId="2B1B1EA1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make use of Stories?</w:t>
            </w:r>
          </w:p>
          <w:p w14:paraId="4A72D1B7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make use of IGTV? How often? What type of topics?</w:t>
            </w:r>
          </w:p>
          <w:p w14:paraId="31E44168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are the most frequently used hashtags?</w:t>
            </w:r>
          </w:p>
          <w:p w14:paraId="1CAE0A26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include links to articles in their bio &amp; reference them in the image captions?</w:t>
            </w:r>
          </w:p>
          <w:p w14:paraId="5BC825B3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What are the captions like?</w:t>
            </w:r>
          </w:p>
          <w:p w14:paraId="288F4687" w14:textId="285B3253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publish carousel posts?</w:t>
            </w:r>
          </w:p>
        </w:tc>
      </w:tr>
    </w:tbl>
    <w:p w14:paraId="38D4443C" w14:textId="77777777" w:rsidR="00C54A57" w:rsidRPr="00924BFC" w:rsidRDefault="00C54A57" w:rsidP="00C54A57">
      <w:pPr>
        <w:rPr>
          <w:rFonts w:ascii="Avenir Book" w:hAnsi="Avenir Book"/>
          <w:sz w:val="22"/>
          <w:szCs w:val="22"/>
        </w:rPr>
      </w:pPr>
    </w:p>
    <w:p w14:paraId="39398409" w14:textId="77777777" w:rsidR="0057503F" w:rsidRPr="00924BFC" w:rsidRDefault="0057503F" w:rsidP="0057503F">
      <w:pPr>
        <w:rPr>
          <w:rFonts w:ascii="Avenir Book" w:hAnsi="Avenir Book"/>
          <w:i/>
          <w:sz w:val="22"/>
          <w:szCs w:val="22"/>
        </w:rPr>
      </w:pPr>
      <w:r w:rsidRPr="00924BFC">
        <w:rPr>
          <w:rFonts w:ascii="Avenir Book" w:hAnsi="Avenir Book"/>
          <w:i/>
          <w:sz w:val="22"/>
          <w:szCs w:val="22"/>
        </w:rPr>
        <w:t xml:space="preserve">Screen Captures: </w:t>
      </w:r>
    </w:p>
    <w:p w14:paraId="09077901" w14:textId="77777777" w:rsidR="002A58DA" w:rsidRPr="00924BFC" w:rsidRDefault="002A58DA" w:rsidP="002A58DA">
      <w:pPr>
        <w:rPr>
          <w:rFonts w:ascii="Avenir Book" w:hAnsi="Avenir Book"/>
          <w:sz w:val="22"/>
          <w:szCs w:val="22"/>
        </w:rPr>
      </w:pPr>
    </w:p>
    <w:p w14:paraId="7EB9E098" w14:textId="77777777" w:rsidR="002A58DA" w:rsidRPr="00924BFC" w:rsidRDefault="002A58DA" w:rsidP="002A58DA">
      <w:pPr>
        <w:rPr>
          <w:rFonts w:ascii="Avenir Book" w:hAnsi="Avenir Book"/>
          <w:sz w:val="22"/>
          <w:szCs w:val="22"/>
        </w:rPr>
      </w:pPr>
    </w:p>
    <w:p w14:paraId="451F4651" w14:textId="77777777" w:rsidR="00A80A93" w:rsidRPr="00924BFC" w:rsidRDefault="00A80A93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br w:type="page"/>
      </w:r>
    </w:p>
    <w:p w14:paraId="60843510" w14:textId="77777777" w:rsidR="00924BFC" w:rsidRDefault="00924BFC" w:rsidP="00A80A93">
      <w:pPr>
        <w:rPr>
          <w:rFonts w:ascii="Avenir Book" w:hAnsi="Avenir Book"/>
          <w:b/>
          <w:sz w:val="22"/>
          <w:szCs w:val="22"/>
        </w:rPr>
      </w:pPr>
    </w:p>
    <w:p w14:paraId="5A89C6F9" w14:textId="703C9DF2" w:rsidR="00A80A93" w:rsidRPr="00924BFC" w:rsidRDefault="00A80A93" w:rsidP="00A80A93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t xml:space="preserve">Social Networks – Yelp: 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192"/>
        <w:gridCol w:w="7693"/>
      </w:tblGrid>
      <w:tr w:rsidR="00A80A93" w:rsidRPr="00924BFC" w14:paraId="66ABD99E" w14:textId="77777777" w:rsidTr="00924BFC">
        <w:tc>
          <w:tcPr>
            <w:tcW w:w="3192" w:type="dxa"/>
          </w:tcPr>
          <w:p w14:paraId="72A33464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693" w:type="dxa"/>
          </w:tcPr>
          <w:p w14:paraId="7A1DDCC8" w14:textId="77777777" w:rsidR="00A80A93" w:rsidRPr="00924BFC" w:rsidRDefault="00A80A93" w:rsidP="005177CC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Your Company</w:t>
            </w:r>
          </w:p>
        </w:tc>
      </w:tr>
      <w:tr w:rsidR="00A80A93" w:rsidRPr="00924BFC" w14:paraId="1337FF60" w14:textId="77777777" w:rsidTr="00924BFC">
        <w:tc>
          <w:tcPr>
            <w:tcW w:w="3192" w:type="dxa"/>
          </w:tcPr>
          <w:p w14:paraId="69C87111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Yelp Page URL</w:t>
            </w:r>
          </w:p>
        </w:tc>
        <w:tc>
          <w:tcPr>
            <w:tcW w:w="7693" w:type="dxa"/>
          </w:tcPr>
          <w:p w14:paraId="49A67DE1" w14:textId="54D67406" w:rsidR="00A80A93" w:rsidRPr="00924BFC" w:rsidRDefault="00A80A93" w:rsidP="005177CC">
            <w:pPr>
              <w:rPr>
                <w:rFonts w:ascii="Avenir Book" w:hAnsi="Avenir Book" w:cstheme="minorHAnsi"/>
                <w:sz w:val="22"/>
                <w:szCs w:val="22"/>
              </w:rPr>
            </w:pPr>
          </w:p>
        </w:tc>
      </w:tr>
      <w:tr w:rsidR="00A80A93" w:rsidRPr="00924BFC" w14:paraId="3D18CD78" w14:textId="77777777" w:rsidTr="00924BFC">
        <w:tc>
          <w:tcPr>
            <w:tcW w:w="3192" w:type="dxa"/>
          </w:tcPr>
          <w:p w14:paraId="664CC929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# of Reviews</w:t>
            </w:r>
          </w:p>
        </w:tc>
        <w:tc>
          <w:tcPr>
            <w:tcW w:w="7693" w:type="dxa"/>
          </w:tcPr>
          <w:p w14:paraId="2ACE0815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A80A93" w:rsidRPr="00924BFC" w14:paraId="6BF6CABB" w14:textId="77777777" w:rsidTr="00924BFC">
        <w:tc>
          <w:tcPr>
            <w:tcW w:w="3192" w:type="dxa"/>
          </w:tcPr>
          <w:p w14:paraId="7B8F4523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Average Review</w:t>
            </w:r>
          </w:p>
        </w:tc>
        <w:tc>
          <w:tcPr>
            <w:tcW w:w="7693" w:type="dxa"/>
          </w:tcPr>
          <w:p w14:paraId="425C5A08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A80A93" w:rsidRPr="00924BFC" w14:paraId="72290D96" w14:textId="77777777" w:rsidTr="00924BFC">
        <w:tc>
          <w:tcPr>
            <w:tcW w:w="3192" w:type="dxa"/>
          </w:tcPr>
          <w:p w14:paraId="75CC625D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Reviews in 2020</w:t>
            </w:r>
          </w:p>
        </w:tc>
        <w:tc>
          <w:tcPr>
            <w:tcW w:w="7693" w:type="dxa"/>
          </w:tcPr>
          <w:p w14:paraId="3CE6827F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A80A93" w:rsidRPr="00924BFC" w14:paraId="7CADB04A" w14:textId="77777777" w:rsidTr="00924BFC">
        <w:tc>
          <w:tcPr>
            <w:tcW w:w="3192" w:type="dxa"/>
          </w:tcPr>
          <w:p w14:paraId="2BFB3053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# of Photos</w:t>
            </w:r>
          </w:p>
        </w:tc>
        <w:tc>
          <w:tcPr>
            <w:tcW w:w="7693" w:type="dxa"/>
          </w:tcPr>
          <w:p w14:paraId="5E79AB4E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4504BF" w:rsidRPr="00924BFC" w14:paraId="2142DD62" w14:textId="77777777" w:rsidTr="00924BFC">
        <w:tc>
          <w:tcPr>
            <w:tcW w:w="3192" w:type="dxa"/>
          </w:tcPr>
          <w:p w14:paraId="2E5108BC" w14:textId="063313F3" w:rsidR="004504BF" w:rsidRPr="00924BFC" w:rsidRDefault="004504BF" w:rsidP="004504BF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693" w:type="dxa"/>
          </w:tcPr>
          <w:p w14:paraId="3728549D" w14:textId="009EA0D4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2"/>
                <w:szCs w:val="22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Answer all the same questions for yourself here that you are capturing about your competitors below</w:t>
            </w:r>
          </w:p>
        </w:tc>
      </w:tr>
    </w:tbl>
    <w:p w14:paraId="1D33C3FB" w14:textId="77777777" w:rsidR="00A80A93" w:rsidRPr="00924BFC" w:rsidRDefault="00A80A93" w:rsidP="00A80A93">
      <w:pPr>
        <w:rPr>
          <w:rFonts w:ascii="Avenir Book" w:hAnsi="Avenir Book"/>
          <w:sz w:val="22"/>
          <w:szCs w:val="22"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145"/>
        <w:gridCol w:w="7740"/>
      </w:tblGrid>
      <w:tr w:rsidR="000D57F9" w:rsidRPr="00924BFC" w14:paraId="273328AD" w14:textId="77777777" w:rsidTr="00924BFC">
        <w:tc>
          <w:tcPr>
            <w:tcW w:w="3145" w:type="dxa"/>
          </w:tcPr>
          <w:p w14:paraId="65F243AE" w14:textId="77777777" w:rsidR="000D57F9" w:rsidRPr="00924BFC" w:rsidRDefault="000D57F9" w:rsidP="000D57F9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740" w:type="dxa"/>
          </w:tcPr>
          <w:p w14:paraId="5D9E5DC4" w14:textId="77777777" w:rsidR="000D57F9" w:rsidRPr="00924BFC" w:rsidRDefault="000D57F9" w:rsidP="000D57F9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Competitor</w:t>
            </w:r>
          </w:p>
          <w:p w14:paraId="1A1B5FB3" w14:textId="1F801261" w:rsidR="000D57F9" w:rsidRPr="00924BFC" w:rsidRDefault="000D57F9" w:rsidP="000D57F9">
            <w:pPr>
              <w:rPr>
                <w:rFonts w:ascii="Avenir Book" w:eastAsia="Times New Roman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Replicate this table for each competitor your analyzing (i.e., if looking at 3 competitors, create three copies of this table)</w:t>
            </w:r>
          </w:p>
        </w:tc>
      </w:tr>
      <w:tr w:rsidR="00A80A93" w:rsidRPr="00924BFC" w14:paraId="36EE878C" w14:textId="77777777" w:rsidTr="00924BFC">
        <w:tc>
          <w:tcPr>
            <w:tcW w:w="3145" w:type="dxa"/>
          </w:tcPr>
          <w:p w14:paraId="70AC35BC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Yelp Page URL</w:t>
            </w:r>
          </w:p>
        </w:tc>
        <w:tc>
          <w:tcPr>
            <w:tcW w:w="7740" w:type="dxa"/>
          </w:tcPr>
          <w:p w14:paraId="199652AD" w14:textId="422DE033" w:rsidR="00A80A93" w:rsidRPr="00924BFC" w:rsidRDefault="00A80A93" w:rsidP="005177CC">
            <w:pPr>
              <w:rPr>
                <w:rFonts w:ascii="Avenir Book" w:hAnsi="Avenir Book" w:cstheme="minorHAnsi"/>
                <w:sz w:val="22"/>
                <w:szCs w:val="22"/>
              </w:rPr>
            </w:pPr>
          </w:p>
        </w:tc>
      </w:tr>
      <w:tr w:rsidR="00A80A93" w:rsidRPr="00924BFC" w14:paraId="38915660" w14:textId="77777777" w:rsidTr="00924BFC">
        <w:tc>
          <w:tcPr>
            <w:tcW w:w="3145" w:type="dxa"/>
          </w:tcPr>
          <w:p w14:paraId="77D2D162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# of Followers</w:t>
            </w:r>
          </w:p>
        </w:tc>
        <w:tc>
          <w:tcPr>
            <w:tcW w:w="7740" w:type="dxa"/>
          </w:tcPr>
          <w:p w14:paraId="6DB7A066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A80A93" w:rsidRPr="00924BFC" w14:paraId="13CD50B0" w14:textId="77777777" w:rsidTr="00924BFC">
        <w:tc>
          <w:tcPr>
            <w:tcW w:w="3145" w:type="dxa"/>
          </w:tcPr>
          <w:p w14:paraId="3AAB7B50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Engagement</w:t>
            </w:r>
          </w:p>
        </w:tc>
        <w:tc>
          <w:tcPr>
            <w:tcW w:w="7740" w:type="dxa"/>
          </w:tcPr>
          <w:p w14:paraId="5FA68F1E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A80A93" w:rsidRPr="00924BFC" w14:paraId="3ECF0BAD" w14:textId="77777777" w:rsidTr="00924BFC">
        <w:tc>
          <w:tcPr>
            <w:tcW w:w="3145" w:type="dxa"/>
          </w:tcPr>
          <w:p w14:paraId="469D1ACC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Post Frequency (past 2 weeks)</w:t>
            </w:r>
          </w:p>
        </w:tc>
        <w:tc>
          <w:tcPr>
            <w:tcW w:w="7740" w:type="dxa"/>
          </w:tcPr>
          <w:p w14:paraId="1419DA0E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A80A93" w:rsidRPr="00924BFC" w14:paraId="18F387E6" w14:textId="77777777" w:rsidTr="00924BFC">
        <w:tc>
          <w:tcPr>
            <w:tcW w:w="3145" w:type="dxa"/>
          </w:tcPr>
          <w:p w14:paraId="27FFB55B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# of Photos</w:t>
            </w:r>
          </w:p>
        </w:tc>
        <w:tc>
          <w:tcPr>
            <w:tcW w:w="7740" w:type="dxa"/>
          </w:tcPr>
          <w:p w14:paraId="17DD1ECE" w14:textId="77777777" w:rsidR="00A80A93" w:rsidRPr="00924BFC" w:rsidRDefault="00A80A93" w:rsidP="005177CC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351AD2" w:rsidRPr="00924BFC" w14:paraId="20DE3F57" w14:textId="77777777" w:rsidTr="00924BFC">
        <w:tc>
          <w:tcPr>
            <w:tcW w:w="3145" w:type="dxa"/>
          </w:tcPr>
          <w:p w14:paraId="51B14BD5" w14:textId="079284BA" w:rsidR="00351AD2" w:rsidRPr="00924BFC" w:rsidRDefault="00351AD2" w:rsidP="00351AD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740" w:type="dxa"/>
          </w:tcPr>
          <w:p w14:paraId="60D0FC8F" w14:textId="77777777" w:rsidR="00351AD2" w:rsidRPr="00924BFC" w:rsidRDefault="00351AD2" w:rsidP="00351AD2">
            <w:pPr>
              <w:ind w:left="24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Examples of things to observe/capture</w:t>
            </w:r>
          </w:p>
          <w:p w14:paraId="4C75D117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have a profile picture?</w:t>
            </w:r>
          </w:p>
          <w:p w14:paraId="5EE342B5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make use of the “Request a Quote,” “Check-In Offers,” or “Yelp Deals” options?</w:t>
            </w:r>
          </w:p>
          <w:p w14:paraId="4F831469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How many and what type of services do they list?</w:t>
            </w:r>
          </w:p>
          <w:p w14:paraId="72B2E73E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respond to community questions?</w:t>
            </w:r>
          </w:p>
          <w:p w14:paraId="545E3354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Is “Meet the Owner/Manager” completed? What does it say?</w:t>
            </w:r>
          </w:p>
          <w:p w14:paraId="3CE3F675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respond to customer reviews? How well?</w:t>
            </w:r>
          </w:p>
          <w:p w14:paraId="1072B149" w14:textId="77777777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have any enhanced page options like CTA button, exclusive deals for customers, improved photo galleries?</w:t>
            </w:r>
          </w:p>
          <w:p w14:paraId="19B71CF2" w14:textId="1B07FBA3" w:rsidR="00351AD2" w:rsidRPr="00924BFC" w:rsidRDefault="00351AD2" w:rsidP="00351AD2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How many photos are posted? Who is posting them (customers, the competitor)?</w:t>
            </w:r>
          </w:p>
        </w:tc>
      </w:tr>
    </w:tbl>
    <w:p w14:paraId="0930B4C4" w14:textId="77777777" w:rsidR="00A80A93" w:rsidRPr="00924BFC" w:rsidRDefault="00A80A93" w:rsidP="00A80A93">
      <w:pPr>
        <w:rPr>
          <w:rFonts w:ascii="Avenir Book" w:hAnsi="Avenir Book"/>
          <w:sz w:val="22"/>
          <w:szCs w:val="22"/>
        </w:rPr>
      </w:pPr>
    </w:p>
    <w:p w14:paraId="2C93739C" w14:textId="77777777" w:rsidR="00A80A93" w:rsidRPr="00924BFC" w:rsidRDefault="00A80A93" w:rsidP="00A80A93">
      <w:pPr>
        <w:rPr>
          <w:rFonts w:ascii="Avenir Book" w:hAnsi="Avenir Book"/>
          <w:i/>
          <w:sz w:val="22"/>
          <w:szCs w:val="22"/>
        </w:rPr>
      </w:pPr>
      <w:r w:rsidRPr="00924BFC">
        <w:rPr>
          <w:rFonts w:ascii="Avenir Book" w:hAnsi="Avenir Book"/>
          <w:i/>
          <w:sz w:val="22"/>
          <w:szCs w:val="22"/>
        </w:rPr>
        <w:t xml:space="preserve">Screen Captures: </w:t>
      </w:r>
    </w:p>
    <w:p w14:paraId="2FC6E830" w14:textId="77777777" w:rsidR="00A80A93" w:rsidRPr="00924BFC" w:rsidRDefault="00A80A93" w:rsidP="00A80A93">
      <w:pPr>
        <w:rPr>
          <w:rFonts w:ascii="Avenir Book" w:hAnsi="Avenir Book"/>
          <w:bCs/>
          <w:sz w:val="22"/>
          <w:szCs w:val="22"/>
        </w:rPr>
      </w:pPr>
    </w:p>
    <w:p w14:paraId="7CC63BF8" w14:textId="77777777" w:rsidR="00A80A93" w:rsidRPr="00924BFC" w:rsidRDefault="00A80A93" w:rsidP="00A80A93">
      <w:pPr>
        <w:rPr>
          <w:rFonts w:ascii="Avenir Book" w:hAnsi="Avenir Book"/>
          <w:bCs/>
          <w:sz w:val="22"/>
          <w:szCs w:val="22"/>
        </w:rPr>
      </w:pPr>
    </w:p>
    <w:p w14:paraId="5BF7A4AF" w14:textId="77777777" w:rsidR="00A80A93" w:rsidRPr="00924BFC" w:rsidRDefault="00A80A93" w:rsidP="00A80A93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br w:type="page"/>
      </w:r>
    </w:p>
    <w:p w14:paraId="23C13845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53DCDAF8" w14:textId="4AF4933C" w:rsidR="00946AC6" w:rsidRPr="00924BFC" w:rsidRDefault="00946AC6" w:rsidP="00946AC6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t xml:space="preserve">Social Networks – Blog: 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192"/>
        <w:gridCol w:w="7693"/>
      </w:tblGrid>
      <w:tr w:rsidR="00946AC6" w:rsidRPr="00924BFC" w14:paraId="384C68CF" w14:textId="77777777" w:rsidTr="00924BFC">
        <w:tc>
          <w:tcPr>
            <w:tcW w:w="3192" w:type="dxa"/>
          </w:tcPr>
          <w:p w14:paraId="5AC9387B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693" w:type="dxa"/>
          </w:tcPr>
          <w:p w14:paraId="74889F19" w14:textId="77777777" w:rsidR="00946AC6" w:rsidRPr="00924BFC" w:rsidRDefault="001E068B" w:rsidP="002175B2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Your Company</w:t>
            </w:r>
          </w:p>
        </w:tc>
      </w:tr>
      <w:tr w:rsidR="00946AC6" w:rsidRPr="00924BFC" w14:paraId="108BB3FB" w14:textId="77777777" w:rsidTr="00924BFC">
        <w:tc>
          <w:tcPr>
            <w:tcW w:w="3192" w:type="dxa"/>
          </w:tcPr>
          <w:p w14:paraId="665DA83C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Blog URL</w:t>
            </w:r>
          </w:p>
        </w:tc>
        <w:tc>
          <w:tcPr>
            <w:tcW w:w="7693" w:type="dxa"/>
          </w:tcPr>
          <w:p w14:paraId="320BFA3D" w14:textId="74FECC15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01EB1FC5" w14:textId="77777777" w:rsidTr="00924BFC">
        <w:tc>
          <w:tcPr>
            <w:tcW w:w="3192" w:type="dxa"/>
          </w:tcPr>
          <w:p w14:paraId="5A84520A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Comments</w:t>
            </w:r>
          </w:p>
        </w:tc>
        <w:tc>
          <w:tcPr>
            <w:tcW w:w="7693" w:type="dxa"/>
          </w:tcPr>
          <w:p w14:paraId="214C29C5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2229B57C" w14:textId="77777777" w:rsidTr="00924BFC">
        <w:tc>
          <w:tcPr>
            <w:tcW w:w="3192" w:type="dxa"/>
          </w:tcPr>
          <w:p w14:paraId="342E7AB2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Engagement (social shares)</w:t>
            </w:r>
          </w:p>
        </w:tc>
        <w:tc>
          <w:tcPr>
            <w:tcW w:w="7693" w:type="dxa"/>
          </w:tcPr>
          <w:p w14:paraId="7625C5FF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23D72CE8" w14:textId="77777777" w:rsidTr="00924BFC">
        <w:tc>
          <w:tcPr>
            <w:tcW w:w="3192" w:type="dxa"/>
          </w:tcPr>
          <w:p w14:paraId="3524149D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Upload Frequency (past 2 weeks)</w:t>
            </w:r>
          </w:p>
        </w:tc>
        <w:tc>
          <w:tcPr>
            <w:tcW w:w="7693" w:type="dxa"/>
          </w:tcPr>
          <w:p w14:paraId="44379836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4504BF" w:rsidRPr="00924BFC" w14:paraId="60E9DC36" w14:textId="77777777" w:rsidTr="00924BFC">
        <w:tc>
          <w:tcPr>
            <w:tcW w:w="3192" w:type="dxa"/>
          </w:tcPr>
          <w:p w14:paraId="10E2793B" w14:textId="18EA9FB9" w:rsidR="004504BF" w:rsidRPr="00924BFC" w:rsidRDefault="004504BF" w:rsidP="004504BF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693" w:type="dxa"/>
          </w:tcPr>
          <w:p w14:paraId="5B5181B5" w14:textId="7827E483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2"/>
                <w:szCs w:val="22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Answer all the same questions for yourself here that you are capturing about your competitors below</w:t>
            </w:r>
          </w:p>
        </w:tc>
      </w:tr>
    </w:tbl>
    <w:p w14:paraId="06B1ED32" w14:textId="77777777" w:rsidR="00946AC6" w:rsidRPr="00924BFC" w:rsidRDefault="00946AC6" w:rsidP="00946AC6">
      <w:pPr>
        <w:rPr>
          <w:rFonts w:ascii="Avenir Book" w:hAnsi="Avenir Book"/>
          <w:sz w:val="22"/>
          <w:szCs w:val="22"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130"/>
        <w:gridCol w:w="7755"/>
      </w:tblGrid>
      <w:tr w:rsidR="000D57F9" w:rsidRPr="00924BFC" w14:paraId="24B2C18B" w14:textId="77777777" w:rsidTr="00924BFC">
        <w:tc>
          <w:tcPr>
            <w:tcW w:w="3130" w:type="dxa"/>
          </w:tcPr>
          <w:p w14:paraId="72E54804" w14:textId="77777777" w:rsidR="000D57F9" w:rsidRPr="00924BFC" w:rsidRDefault="000D57F9" w:rsidP="000D57F9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755" w:type="dxa"/>
          </w:tcPr>
          <w:p w14:paraId="0C80557A" w14:textId="77777777" w:rsidR="000D57F9" w:rsidRPr="00924BFC" w:rsidRDefault="000D57F9" w:rsidP="000D57F9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Competitor</w:t>
            </w:r>
          </w:p>
          <w:p w14:paraId="6108ABC6" w14:textId="325BD30E" w:rsidR="000D57F9" w:rsidRPr="00924BFC" w:rsidRDefault="000D57F9" w:rsidP="000D57F9">
            <w:pPr>
              <w:rPr>
                <w:rFonts w:ascii="Avenir Book" w:eastAsia="Times New Roman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Replicate this table for each competitor your analyzing (i.e., if looking at 3 competitors, create three copies of this table)</w:t>
            </w:r>
          </w:p>
        </w:tc>
      </w:tr>
      <w:tr w:rsidR="001E068B" w:rsidRPr="00924BFC" w14:paraId="1B3BA963" w14:textId="77777777" w:rsidTr="00924BFC">
        <w:tc>
          <w:tcPr>
            <w:tcW w:w="3130" w:type="dxa"/>
          </w:tcPr>
          <w:p w14:paraId="78B7B993" w14:textId="77777777" w:rsidR="001E068B" w:rsidRPr="00924BFC" w:rsidRDefault="001E068B" w:rsidP="001E068B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Blog URL</w:t>
            </w:r>
          </w:p>
        </w:tc>
        <w:tc>
          <w:tcPr>
            <w:tcW w:w="7755" w:type="dxa"/>
          </w:tcPr>
          <w:p w14:paraId="3B573291" w14:textId="6DE82D60" w:rsidR="001E068B" w:rsidRPr="00924BFC" w:rsidRDefault="001E068B" w:rsidP="001E068B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AA0B63" w:rsidRPr="00924BFC" w14:paraId="1FEABB00" w14:textId="77777777" w:rsidTr="00924BFC">
        <w:tc>
          <w:tcPr>
            <w:tcW w:w="3130" w:type="dxa"/>
          </w:tcPr>
          <w:p w14:paraId="5ADE0418" w14:textId="77777777" w:rsidR="00AA0B63" w:rsidRPr="00924BFC" w:rsidRDefault="00AA0B63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Comments</w:t>
            </w:r>
          </w:p>
        </w:tc>
        <w:tc>
          <w:tcPr>
            <w:tcW w:w="7755" w:type="dxa"/>
          </w:tcPr>
          <w:p w14:paraId="124FF15A" w14:textId="77777777" w:rsidR="00AA0B63" w:rsidRPr="00924BFC" w:rsidRDefault="00AA0B63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AA0B63" w:rsidRPr="00924BFC" w14:paraId="752C3794" w14:textId="77777777" w:rsidTr="00924BFC">
        <w:tc>
          <w:tcPr>
            <w:tcW w:w="3130" w:type="dxa"/>
          </w:tcPr>
          <w:p w14:paraId="0B14B669" w14:textId="77777777" w:rsidR="00AA0B63" w:rsidRPr="00924BFC" w:rsidRDefault="00AA0B63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Engagement (social shares)</w:t>
            </w:r>
          </w:p>
        </w:tc>
        <w:tc>
          <w:tcPr>
            <w:tcW w:w="7755" w:type="dxa"/>
          </w:tcPr>
          <w:p w14:paraId="34A69198" w14:textId="77777777" w:rsidR="00AA0B63" w:rsidRPr="00924BFC" w:rsidRDefault="00AA0B63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AA0B63" w:rsidRPr="00924BFC" w14:paraId="69FB3CCD" w14:textId="77777777" w:rsidTr="00924BFC">
        <w:tc>
          <w:tcPr>
            <w:tcW w:w="3130" w:type="dxa"/>
          </w:tcPr>
          <w:p w14:paraId="3C5D0DEB" w14:textId="77777777" w:rsidR="00AA0B63" w:rsidRPr="00924BFC" w:rsidRDefault="00AA0B63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Upload Frequency (past 2 weeks)</w:t>
            </w:r>
          </w:p>
        </w:tc>
        <w:tc>
          <w:tcPr>
            <w:tcW w:w="7755" w:type="dxa"/>
          </w:tcPr>
          <w:p w14:paraId="58EBD29A" w14:textId="77777777" w:rsidR="00AA0B63" w:rsidRPr="00924BFC" w:rsidRDefault="00AA0B63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4504BF" w:rsidRPr="00924BFC" w14:paraId="6F4E581C" w14:textId="77777777" w:rsidTr="00924BFC">
        <w:tc>
          <w:tcPr>
            <w:tcW w:w="3130" w:type="dxa"/>
          </w:tcPr>
          <w:p w14:paraId="66588306" w14:textId="62EDCD6F" w:rsidR="004504BF" w:rsidRPr="00924BFC" w:rsidRDefault="004504BF" w:rsidP="004504BF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755" w:type="dxa"/>
          </w:tcPr>
          <w:p w14:paraId="388345A9" w14:textId="77777777" w:rsidR="004504BF" w:rsidRPr="00924BFC" w:rsidRDefault="004504BF" w:rsidP="004504BF">
            <w:pPr>
              <w:ind w:left="24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Examples of things to observe/capture</w:t>
            </w:r>
          </w:p>
          <w:p w14:paraId="1F144090" w14:textId="77777777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How does it display blog posts?</w:t>
            </w:r>
          </w:p>
          <w:p w14:paraId="66FD8876" w14:textId="77777777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Is there a featured blog post?</w:t>
            </w:r>
          </w:p>
          <w:p w14:paraId="276900E4" w14:textId="77777777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es it offer search or an email subscription?</w:t>
            </w:r>
          </w:p>
          <w:p w14:paraId="0254057F" w14:textId="77777777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include bylines and dates?</w:t>
            </w:r>
          </w:p>
          <w:p w14:paraId="6C63845E" w14:textId="77777777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What topics do they publish on? </w:t>
            </w:r>
          </w:p>
          <w:p w14:paraId="40DA02EF" w14:textId="77777777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regularly use photos in their blogs? Are there featured images for each blog?</w:t>
            </w:r>
          </w:p>
          <w:p w14:paraId="06AF7441" w14:textId="77777777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allow commenting and social sharing?</w:t>
            </w:r>
          </w:p>
          <w:p w14:paraId="140B8488" w14:textId="77777777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make use of categories or tags? Do they list the categories?</w:t>
            </w:r>
          </w:p>
          <w:p w14:paraId="18E8219C" w14:textId="77777777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How can visitors navigate to different blog posts?</w:t>
            </w:r>
          </w:p>
          <w:p w14:paraId="1C5E2D19" w14:textId="04F24623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Do they follow good online writing best practices (no long paragraphs, use of bulleted lists, subheads, images, </w:t>
            </w:r>
            <w:r w:rsidR="00D0786A" w:rsidRPr="00924BFC">
              <w:rPr>
                <w:rFonts w:ascii="Avenir Book" w:hAnsi="Avenir Book"/>
                <w:i/>
                <w:iCs/>
                <w:sz w:val="20"/>
                <w:szCs w:val="20"/>
              </w:rPr>
              <w:t>etc.)?</w:t>
            </w:r>
          </w:p>
          <w:p w14:paraId="6CA7755D" w14:textId="63F4E03C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Is formatting consistent?</w:t>
            </w:r>
          </w:p>
        </w:tc>
      </w:tr>
    </w:tbl>
    <w:p w14:paraId="2B971698" w14:textId="77777777" w:rsidR="00946AC6" w:rsidRPr="00924BFC" w:rsidRDefault="00946AC6" w:rsidP="00946AC6">
      <w:pPr>
        <w:rPr>
          <w:rFonts w:ascii="Avenir Book" w:hAnsi="Avenir Book"/>
          <w:sz w:val="22"/>
          <w:szCs w:val="22"/>
        </w:rPr>
      </w:pPr>
    </w:p>
    <w:p w14:paraId="5E4A98C3" w14:textId="77777777" w:rsidR="00946AC6" w:rsidRPr="00924BFC" w:rsidRDefault="00946AC6" w:rsidP="00946AC6">
      <w:pPr>
        <w:rPr>
          <w:rFonts w:ascii="Avenir Book" w:hAnsi="Avenir Book"/>
          <w:i/>
          <w:sz w:val="22"/>
          <w:szCs w:val="22"/>
        </w:rPr>
      </w:pPr>
      <w:r w:rsidRPr="00924BFC">
        <w:rPr>
          <w:rFonts w:ascii="Avenir Book" w:hAnsi="Avenir Book"/>
          <w:i/>
          <w:sz w:val="22"/>
          <w:szCs w:val="22"/>
        </w:rPr>
        <w:t xml:space="preserve">Screen Captures: </w:t>
      </w:r>
    </w:p>
    <w:p w14:paraId="6ED35EFB" w14:textId="77777777" w:rsidR="00946AC6" w:rsidRPr="00924BFC" w:rsidRDefault="00946AC6" w:rsidP="00946AC6">
      <w:pPr>
        <w:rPr>
          <w:rFonts w:ascii="Avenir Book" w:hAnsi="Avenir Book"/>
          <w:sz w:val="22"/>
          <w:szCs w:val="22"/>
        </w:rPr>
      </w:pPr>
    </w:p>
    <w:p w14:paraId="3DEFC3D6" w14:textId="22FD0A69" w:rsidR="0057503F" w:rsidRPr="00924BFC" w:rsidRDefault="0057503F" w:rsidP="00946AC6">
      <w:pPr>
        <w:rPr>
          <w:rFonts w:ascii="Avenir Book" w:hAnsi="Avenir Book"/>
          <w:sz w:val="22"/>
          <w:szCs w:val="22"/>
        </w:rPr>
      </w:pPr>
    </w:p>
    <w:p w14:paraId="410B8952" w14:textId="77777777" w:rsidR="00A80A93" w:rsidRPr="00924BFC" w:rsidRDefault="00A80A93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br w:type="page"/>
      </w:r>
    </w:p>
    <w:p w14:paraId="6108E925" w14:textId="77777777" w:rsidR="00924BFC" w:rsidRDefault="00924BFC" w:rsidP="00946AC6">
      <w:pPr>
        <w:rPr>
          <w:rFonts w:ascii="Avenir Book" w:hAnsi="Avenir Book"/>
          <w:b/>
          <w:sz w:val="22"/>
          <w:szCs w:val="22"/>
        </w:rPr>
      </w:pPr>
    </w:p>
    <w:p w14:paraId="0D2AAFA5" w14:textId="46986FE1" w:rsidR="00946AC6" w:rsidRPr="00924BFC" w:rsidRDefault="00946AC6" w:rsidP="00946AC6">
      <w:pPr>
        <w:rPr>
          <w:rFonts w:ascii="Avenir Book" w:hAnsi="Avenir Book"/>
          <w:b/>
          <w:sz w:val="22"/>
          <w:szCs w:val="22"/>
        </w:rPr>
      </w:pPr>
      <w:r w:rsidRPr="00924BFC">
        <w:rPr>
          <w:rFonts w:ascii="Avenir Book" w:hAnsi="Avenir Book"/>
          <w:b/>
          <w:sz w:val="22"/>
          <w:szCs w:val="22"/>
        </w:rPr>
        <w:t>Website Specifics</w:t>
      </w:r>
      <w:r w:rsidR="001514B0" w:rsidRPr="00924BFC">
        <w:rPr>
          <w:rFonts w:ascii="Avenir Book" w:hAnsi="Avenir Book"/>
          <w:b/>
          <w:sz w:val="22"/>
          <w:szCs w:val="22"/>
        </w:rPr>
        <w:t>: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192"/>
        <w:gridCol w:w="7693"/>
      </w:tblGrid>
      <w:tr w:rsidR="00946AC6" w:rsidRPr="00924BFC" w14:paraId="184F50C0" w14:textId="77777777" w:rsidTr="00924BFC">
        <w:tc>
          <w:tcPr>
            <w:tcW w:w="3192" w:type="dxa"/>
          </w:tcPr>
          <w:p w14:paraId="39A103F1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693" w:type="dxa"/>
          </w:tcPr>
          <w:p w14:paraId="7120F476" w14:textId="77777777" w:rsidR="00946AC6" w:rsidRPr="00924BFC" w:rsidRDefault="001E068B" w:rsidP="002175B2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Your Company</w:t>
            </w:r>
          </w:p>
        </w:tc>
      </w:tr>
      <w:tr w:rsidR="00946AC6" w:rsidRPr="00924BFC" w14:paraId="323834AB" w14:textId="77777777" w:rsidTr="00924BFC">
        <w:tc>
          <w:tcPr>
            <w:tcW w:w="3192" w:type="dxa"/>
          </w:tcPr>
          <w:p w14:paraId="35D98F39" w14:textId="20507C3C" w:rsidR="00946AC6" w:rsidRPr="00924BFC" w:rsidRDefault="00EC18F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 xml:space="preserve">Site </w:t>
            </w:r>
            <w:r w:rsidR="00946AC6" w:rsidRPr="00924BFC">
              <w:rPr>
                <w:rFonts w:ascii="Avenir Book" w:hAnsi="Avenir Book"/>
                <w:sz w:val="22"/>
                <w:szCs w:val="22"/>
              </w:rPr>
              <w:t>URL</w:t>
            </w:r>
          </w:p>
        </w:tc>
        <w:tc>
          <w:tcPr>
            <w:tcW w:w="7693" w:type="dxa"/>
          </w:tcPr>
          <w:p w14:paraId="76583D65" w14:textId="2C44BA32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946AC6" w:rsidRPr="00924BFC" w14:paraId="062DEA1C" w14:textId="77777777" w:rsidTr="00924BFC">
        <w:tc>
          <w:tcPr>
            <w:tcW w:w="3192" w:type="dxa"/>
          </w:tcPr>
          <w:p w14:paraId="31494A08" w14:textId="77777777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Social Integration</w:t>
            </w:r>
          </w:p>
        </w:tc>
        <w:tc>
          <w:tcPr>
            <w:tcW w:w="7693" w:type="dxa"/>
          </w:tcPr>
          <w:p w14:paraId="63A9DA70" w14:textId="63A7EE0C" w:rsidR="00946AC6" w:rsidRPr="00924BFC" w:rsidRDefault="00946AC6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4504BF" w:rsidRPr="00924BFC" w14:paraId="783B14A1" w14:textId="77777777" w:rsidTr="00924BFC">
        <w:tc>
          <w:tcPr>
            <w:tcW w:w="3192" w:type="dxa"/>
          </w:tcPr>
          <w:p w14:paraId="2A7AEB78" w14:textId="05629C62" w:rsidR="004504BF" w:rsidRPr="00924BFC" w:rsidRDefault="004504BF" w:rsidP="004504BF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693" w:type="dxa"/>
          </w:tcPr>
          <w:p w14:paraId="48A83661" w14:textId="329BB675" w:rsidR="004504BF" w:rsidRPr="00924BFC" w:rsidRDefault="004504BF" w:rsidP="004504BF">
            <w:pPr>
              <w:pStyle w:val="ListParagraph"/>
              <w:numPr>
                <w:ilvl w:val="0"/>
                <w:numId w:val="18"/>
              </w:numPr>
              <w:ind w:left="204" w:hanging="180"/>
              <w:rPr>
                <w:rFonts w:ascii="Avenir Book" w:hAnsi="Avenir Book"/>
                <w:i/>
                <w:iCs/>
                <w:sz w:val="22"/>
                <w:szCs w:val="22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Answer all the same questions for yourself here that you are capturing about your competitors below</w:t>
            </w:r>
          </w:p>
        </w:tc>
      </w:tr>
    </w:tbl>
    <w:p w14:paraId="0D936C30" w14:textId="77777777" w:rsidR="00946AC6" w:rsidRPr="00924BFC" w:rsidRDefault="00946AC6" w:rsidP="00946AC6">
      <w:pPr>
        <w:rPr>
          <w:rFonts w:ascii="Avenir Book" w:hAnsi="Avenir Book"/>
          <w:sz w:val="22"/>
          <w:szCs w:val="22"/>
        </w:rPr>
      </w:pP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235"/>
        <w:gridCol w:w="7650"/>
      </w:tblGrid>
      <w:tr w:rsidR="000D57F9" w:rsidRPr="00924BFC" w14:paraId="42B13960" w14:textId="77777777" w:rsidTr="00924BFC">
        <w:tc>
          <w:tcPr>
            <w:tcW w:w="3235" w:type="dxa"/>
          </w:tcPr>
          <w:p w14:paraId="6BAA1F1D" w14:textId="77777777" w:rsidR="000D57F9" w:rsidRPr="00924BFC" w:rsidRDefault="000D57F9" w:rsidP="000D57F9">
            <w:pPr>
              <w:rPr>
                <w:rFonts w:ascii="Avenir Book" w:hAnsi="Avenir Book"/>
                <w:sz w:val="22"/>
                <w:szCs w:val="22"/>
              </w:rPr>
            </w:pPr>
          </w:p>
        </w:tc>
        <w:tc>
          <w:tcPr>
            <w:tcW w:w="7650" w:type="dxa"/>
          </w:tcPr>
          <w:p w14:paraId="256EC919" w14:textId="77777777" w:rsidR="000D57F9" w:rsidRPr="00924BFC" w:rsidRDefault="000D57F9" w:rsidP="000D57F9">
            <w:pPr>
              <w:rPr>
                <w:rFonts w:ascii="Avenir Book" w:hAnsi="Avenir Book"/>
                <w:b/>
                <w:sz w:val="22"/>
                <w:szCs w:val="22"/>
              </w:rPr>
            </w:pPr>
            <w:r w:rsidRPr="00924BFC">
              <w:rPr>
                <w:rFonts w:ascii="Avenir Book" w:hAnsi="Avenir Book"/>
                <w:b/>
                <w:sz w:val="22"/>
                <w:szCs w:val="22"/>
              </w:rPr>
              <w:t>Competitor</w:t>
            </w:r>
          </w:p>
          <w:p w14:paraId="787885C8" w14:textId="2625960E" w:rsidR="000D57F9" w:rsidRPr="00924BFC" w:rsidRDefault="000D57F9" w:rsidP="000D57F9">
            <w:pPr>
              <w:rPr>
                <w:rFonts w:ascii="Avenir Book" w:eastAsia="Times New Roman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Replicate this table for each competitor your analyzing (i.e., if looking at 3 competitors, create three copies of this table)</w:t>
            </w:r>
          </w:p>
        </w:tc>
      </w:tr>
      <w:tr w:rsidR="001E068B" w:rsidRPr="00924BFC" w14:paraId="6E5D0A2D" w14:textId="77777777" w:rsidTr="00924BFC">
        <w:tc>
          <w:tcPr>
            <w:tcW w:w="3235" w:type="dxa"/>
          </w:tcPr>
          <w:p w14:paraId="23F2EB1F" w14:textId="09B5DC75" w:rsidR="001E068B" w:rsidRPr="00924BFC" w:rsidRDefault="00EC18F6" w:rsidP="001E068B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 xml:space="preserve">Site </w:t>
            </w:r>
            <w:r w:rsidR="001E068B" w:rsidRPr="00924BFC">
              <w:rPr>
                <w:rFonts w:ascii="Avenir Book" w:hAnsi="Avenir Book"/>
                <w:sz w:val="22"/>
                <w:szCs w:val="22"/>
              </w:rPr>
              <w:t>URL</w:t>
            </w:r>
          </w:p>
        </w:tc>
        <w:tc>
          <w:tcPr>
            <w:tcW w:w="7650" w:type="dxa"/>
          </w:tcPr>
          <w:p w14:paraId="3932D689" w14:textId="7F219D81" w:rsidR="001E068B" w:rsidRPr="00924BFC" w:rsidRDefault="001E068B" w:rsidP="001E068B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AA0B63" w:rsidRPr="00924BFC" w14:paraId="6D031FA8" w14:textId="77777777" w:rsidTr="00924BFC">
        <w:tc>
          <w:tcPr>
            <w:tcW w:w="3235" w:type="dxa"/>
          </w:tcPr>
          <w:p w14:paraId="025C5A56" w14:textId="77777777" w:rsidR="00AA0B63" w:rsidRPr="00924BFC" w:rsidRDefault="00AA0B63" w:rsidP="002175B2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Social Integration</w:t>
            </w:r>
          </w:p>
        </w:tc>
        <w:tc>
          <w:tcPr>
            <w:tcW w:w="7650" w:type="dxa"/>
          </w:tcPr>
          <w:p w14:paraId="2C023DA1" w14:textId="77777777" w:rsidR="00AA0B63" w:rsidRPr="00924BFC" w:rsidRDefault="00AA0B63" w:rsidP="002175B2">
            <w:pPr>
              <w:rPr>
                <w:rFonts w:ascii="Avenir Book" w:hAnsi="Avenir Book"/>
                <w:sz w:val="22"/>
                <w:szCs w:val="22"/>
              </w:rPr>
            </w:pPr>
          </w:p>
        </w:tc>
      </w:tr>
      <w:tr w:rsidR="004504BF" w:rsidRPr="00924BFC" w14:paraId="15E82EBE" w14:textId="77777777" w:rsidTr="00924BFC">
        <w:tc>
          <w:tcPr>
            <w:tcW w:w="3235" w:type="dxa"/>
          </w:tcPr>
          <w:p w14:paraId="2BE25C87" w14:textId="6E9297DA" w:rsidR="004504BF" w:rsidRPr="00924BFC" w:rsidRDefault="004504BF" w:rsidP="004504BF">
            <w:pPr>
              <w:rPr>
                <w:rFonts w:ascii="Avenir Book" w:hAnsi="Avenir Book"/>
                <w:sz w:val="22"/>
                <w:szCs w:val="22"/>
              </w:rPr>
            </w:pPr>
            <w:r w:rsidRPr="00924BFC">
              <w:rPr>
                <w:rFonts w:ascii="Avenir Book" w:hAnsi="Avenir Book"/>
                <w:sz w:val="22"/>
                <w:szCs w:val="22"/>
              </w:rPr>
              <w:t>Observations</w:t>
            </w:r>
          </w:p>
        </w:tc>
        <w:tc>
          <w:tcPr>
            <w:tcW w:w="7650" w:type="dxa"/>
          </w:tcPr>
          <w:p w14:paraId="44C46363" w14:textId="77777777" w:rsidR="004504BF" w:rsidRPr="00924BFC" w:rsidRDefault="004504BF" w:rsidP="004504BF">
            <w:pPr>
              <w:ind w:left="24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Examples of things to observe/capture</w:t>
            </w:r>
          </w:p>
          <w:p w14:paraId="3D259340" w14:textId="77777777" w:rsidR="004504BF" w:rsidRPr="00924BFC" w:rsidRDefault="004504BF" w:rsidP="004504BF">
            <w:pPr>
              <w:pStyle w:val="ListParagraph"/>
              <w:numPr>
                <w:ilvl w:val="0"/>
                <w:numId w:val="18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Do they have more than the standard social media icons in the footer of the site?</w:t>
            </w:r>
          </w:p>
          <w:p w14:paraId="658EC043" w14:textId="77777777" w:rsidR="004504BF" w:rsidRPr="00924BFC" w:rsidRDefault="004504BF" w:rsidP="004504BF">
            <w:pPr>
              <w:pStyle w:val="ListParagraph"/>
              <w:numPr>
                <w:ilvl w:val="0"/>
                <w:numId w:val="18"/>
              </w:numPr>
              <w:ind w:left="204" w:hanging="180"/>
              <w:rPr>
                <w:rFonts w:ascii="Avenir Book" w:hAnsi="Avenir Book"/>
                <w:i/>
                <w:iCs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>Is the blog integrated into the navigation and/or listed on the home page?</w:t>
            </w:r>
          </w:p>
          <w:p w14:paraId="2604817C" w14:textId="3072A527" w:rsidR="004504BF" w:rsidRPr="00924BFC" w:rsidRDefault="004504BF" w:rsidP="004504BF">
            <w:pPr>
              <w:pStyle w:val="ListParagraph"/>
              <w:numPr>
                <w:ilvl w:val="0"/>
                <w:numId w:val="19"/>
              </w:numPr>
              <w:ind w:left="204" w:hanging="180"/>
              <w:rPr>
                <w:rFonts w:ascii="Avenir Book" w:hAnsi="Avenir Book"/>
                <w:sz w:val="20"/>
                <w:szCs w:val="20"/>
              </w:rPr>
            </w:pPr>
            <w:r w:rsidRPr="00924BFC">
              <w:rPr>
                <w:rFonts w:ascii="Avenir Book" w:hAnsi="Avenir Book"/>
                <w:i/>
                <w:iCs/>
                <w:sz w:val="20"/>
                <w:szCs w:val="20"/>
              </w:rPr>
              <w:t xml:space="preserve">Is there a social component anywhere on the site, where they embed tweets and/or Facebook, LinkedIn, Instagram, or other posts (on the home page, the blog, a special social section of the site)? </w:t>
            </w:r>
          </w:p>
        </w:tc>
      </w:tr>
    </w:tbl>
    <w:p w14:paraId="0755E773" w14:textId="77777777" w:rsidR="00946AC6" w:rsidRPr="00924BFC" w:rsidRDefault="00946AC6" w:rsidP="00946AC6">
      <w:pPr>
        <w:rPr>
          <w:rFonts w:ascii="Avenir Book" w:hAnsi="Avenir Book"/>
          <w:sz w:val="22"/>
          <w:szCs w:val="22"/>
        </w:rPr>
      </w:pPr>
    </w:p>
    <w:p w14:paraId="059CD1A4" w14:textId="77777777" w:rsidR="00946AC6" w:rsidRPr="00924BFC" w:rsidRDefault="00946AC6" w:rsidP="00946AC6">
      <w:pPr>
        <w:rPr>
          <w:rFonts w:ascii="Avenir Book" w:hAnsi="Avenir Book"/>
          <w:i/>
          <w:sz w:val="22"/>
          <w:szCs w:val="22"/>
        </w:rPr>
      </w:pPr>
      <w:r w:rsidRPr="00924BFC">
        <w:rPr>
          <w:rFonts w:ascii="Avenir Book" w:hAnsi="Avenir Book"/>
          <w:i/>
          <w:sz w:val="22"/>
          <w:szCs w:val="22"/>
        </w:rPr>
        <w:t xml:space="preserve">Screen Captures: </w:t>
      </w:r>
    </w:p>
    <w:p w14:paraId="6C233028" w14:textId="77777777" w:rsidR="00F5381C" w:rsidRPr="00924BFC" w:rsidRDefault="00F5381C" w:rsidP="00946AC6">
      <w:pPr>
        <w:rPr>
          <w:rFonts w:ascii="Avenir Book" w:hAnsi="Avenir Book"/>
          <w:sz w:val="22"/>
          <w:szCs w:val="22"/>
        </w:rPr>
      </w:pPr>
    </w:p>
    <w:p w14:paraId="1CFB557C" w14:textId="77777777" w:rsidR="00AA0B63" w:rsidRPr="00924BFC" w:rsidRDefault="00AA0B63" w:rsidP="00946AC6">
      <w:pPr>
        <w:rPr>
          <w:rFonts w:ascii="Avenir Book" w:hAnsi="Avenir Book"/>
          <w:sz w:val="22"/>
          <w:szCs w:val="22"/>
        </w:rPr>
      </w:pPr>
    </w:p>
    <w:p w14:paraId="710B3FB3" w14:textId="77777777" w:rsidR="00AA0B63" w:rsidRPr="00924BFC" w:rsidRDefault="00AA0B63" w:rsidP="00946AC6">
      <w:pPr>
        <w:rPr>
          <w:rFonts w:ascii="Avenir Book" w:hAnsi="Avenir Book"/>
          <w:sz w:val="22"/>
          <w:szCs w:val="22"/>
        </w:rPr>
      </w:pPr>
    </w:p>
    <w:sectPr w:rsidR="00AA0B63" w:rsidRPr="00924BFC" w:rsidSect="00924BFC">
      <w:headerReference w:type="default" r:id="rId7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E37694" w14:textId="77777777" w:rsidR="003414CD" w:rsidRDefault="003414CD" w:rsidP="008A1988">
      <w:r>
        <w:separator/>
      </w:r>
    </w:p>
  </w:endnote>
  <w:endnote w:type="continuationSeparator" w:id="0">
    <w:p w14:paraId="0F74A7D9" w14:textId="77777777" w:rsidR="003414CD" w:rsidRDefault="003414CD" w:rsidP="008A19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D895E9" w14:textId="77777777" w:rsidR="003414CD" w:rsidRDefault="003414CD" w:rsidP="008A1988">
      <w:r>
        <w:separator/>
      </w:r>
    </w:p>
  </w:footnote>
  <w:footnote w:type="continuationSeparator" w:id="0">
    <w:p w14:paraId="0ED3AC6A" w14:textId="77777777" w:rsidR="003414CD" w:rsidRDefault="003414CD" w:rsidP="008A19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B56942" w14:textId="5ACEB02A" w:rsidR="005177CC" w:rsidRDefault="00E94BA0">
    <w:pPr>
      <w:pStyle w:val="Header"/>
    </w:pPr>
    <w:r w:rsidRPr="00E94BA0">
      <w:rPr>
        <w:noProof/>
      </w:rPr>
      <w:drawing>
        <wp:anchor distT="0" distB="0" distL="114300" distR="114300" simplePos="0" relativeHeight="251658240" behindDoc="1" locked="0" layoutInCell="1" allowOverlap="1" wp14:anchorId="3887BE9D" wp14:editId="6DD90A5E">
          <wp:simplePos x="0" y="0"/>
          <wp:positionH relativeFrom="page">
            <wp:align>left</wp:align>
          </wp:positionH>
          <wp:positionV relativeFrom="paragraph">
            <wp:posOffset>-438618</wp:posOffset>
          </wp:positionV>
          <wp:extent cx="7748270" cy="1339850"/>
          <wp:effectExtent l="0" t="0" r="5080" b="0"/>
          <wp:wrapTight wrapText="bothSides">
            <wp:wrapPolygon edited="0">
              <wp:start x="0" y="0"/>
              <wp:lineTo x="0" y="21191"/>
              <wp:lineTo x="21561" y="21191"/>
              <wp:lineTo x="21561" y="0"/>
              <wp:lineTo x="0" y="0"/>
            </wp:wrapPolygon>
          </wp:wrapTight>
          <wp:docPr id="2" name="Picture 2" descr="C:\Users\50611\Downloads\Heading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50611\Downloads\Heading (1)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8270" cy="1339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450D8"/>
    <w:multiLevelType w:val="hybridMultilevel"/>
    <w:tmpl w:val="49745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915EA"/>
    <w:multiLevelType w:val="hybridMultilevel"/>
    <w:tmpl w:val="F3964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E723A"/>
    <w:multiLevelType w:val="hybridMultilevel"/>
    <w:tmpl w:val="F9480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5647F"/>
    <w:multiLevelType w:val="hybridMultilevel"/>
    <w:tmpl w:val="3CB41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A6678"/>
    <w:multiLevelType w:val="hybridMultilevel"/>
    <w:tmpl w:val="F75E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024E2"/>
    <w:multiLevelType w:val="hybridMultilevel"/>
    <w:tmpl w:val="5356654E"/>
    <w:lvl w:ilvl="0" w:tplc="472243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145464"/>
    <w:multiLevelType w:val="hybridMultilevel"/>
    <w:tmpl w:val="B470B684"/>
    <w:lvl w:ilvl="0" w:tplc="472243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1C2203"/>
    <w:multiLevelType w:val="hybridMultilevel"/>
    <w:tmpl w:val="285E1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254B5"/>
    <w:multiLevelType w:val="hybridMultilevel"/>
    <w:tmpl w:val="F6B63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0153D"/>
    <w:multiLevelType w:val="hybridMultilevel"/>
    <w:tmpl w:val="0148A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E721A2"/>
    <w:multiLevelType w:val="hybridMultilevel"/>
    <w:tmpl w:val="12FEE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4565AD"/>
    <w:multiLevelType w:val="hybridMultilevel"/>
    <w:tmpl w:val="A426C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432DE3"/>
    <w:multiLevelType w:val="hybridMultilevel"/>
    <w:tmpl w:val="2FFC3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1148AC"/>
    <w:multiLevelType w:val="hybridMultilevel"/>
    <w:tmpl w:val="5C56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C929BD"/>
    <w:multiLevelType w:val="hybridMultilevel"/>
    <w:tmpl w:val="BEC89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8E1CD2"/>
    <w:multiLevelType w:val="hybridMultilevel"/>
    <w:tmpl w:val="D5607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542EF4"/>
    <w:multiLevelType w:val="hybridMultilevel"/>
    <w:tmpl w:val="09A6A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3D45B9"/>
    <w:multiLevelType w:val="hybridMultilevel"/>
    <w:tmpl w:val="0C86A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654AF5"/>
    <w:multiLevelType w:val="hybridMultilevel"/>
    <w:tmpl w:val="B14E7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4656DB"/>
    <w:multiLevelType w:val="hybridMultilevel"/>
    <w:tmpl w:val="8ADCA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742D3C"/>
    <w:multiLevelType w:val="hybridMultilevel"/>
    <w:tmpl w:val="43B4B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2A6B62"/>
    <w:multiLevelType w:val="hybridMultilevel"/>
    <w:tmpl w:val="BDFC0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12"/>
  </w:num>
  <w:num w:numId="4">
    <w:abstractNumId w:val="17"/>
  </w:num>
  <w:num w:numId="5">
    <w:abstractNumId w:val="1"/>
  </w:num>
  <w:num w:numId="6">
    <w:abstractNumId w:val="20"/>
  </w:num>
  <w:num w:numId="7">
    <w:abstractNumId w:val="19"/>
  </w:num>
  <w:num w:numId="8">
    <w:abstractNumId w:val="16"/>
  </w:num>
  <w:num w:numId="9">
    <w:abstractNumId w:val="3"/>
  </w:num>
  <w:num w:numId="10">
    <w:abstractNumId w:val="2"/>
  </w:num>
  <w:num w:numId="11">
    <w:abstractNumId w:val="11"/>
  </w:num>
  <w:num w:numId="12">
    <w:abstractNumId w:val="13"/>
  </w:num>
  <w:num w:numId="13">
    <w:abstractNumId w:val="18"/>
  </w:num>
  <w:num w:numId="14">
    <w:abstractNumId w:val="10"/>
  </w:num>
  <w:num w:numId="15">
    <w:abstractNumId w:val="7"/>
  </w:num>
  <w:num w:numId="16">
    <w:abstractNumId w:val="8"/>
  </w:num>
  <w:num w:numId="17">
    <w:abstractNumId w:val="21"/>
  </w:num>
  <w:num w:numId="18">
    <w:abstractNumId w:val="0"/>
  </w:num>
  <w:num w:numId="19">
    <w:abstractNumId w:val="4"/>
  </w:num>
  <w:num w:numId="20">
    <w:abstractNumId w:val="5"/>
  </w:num>
  <w:num w:numId="21">
    <w:abstractNumId w:val="6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DKyNDWxMDM0szRS0lEKTi0uzszPAykwqgUA5+f8TywAAAA="/>
  </w:docVars>
  <w:rsids>
    <w:rsidRoot w:val="001C7084"/>
    <w:rsid w:val="000105B7"/>
    <w:rsid w:val="0001185C"/>
    <w:rsid w:val="00012D48"/>
    <w:rsid w:val="000165CE"/>
    <w:rsid w:val="0002162A"/>
    <w:rsid w:val="00024F9A"/>
    <w:rsid w:val="00031014"/>
    <w:rsid w:val="00032170"/>
    <w:rsid w:val="0003287A"/>
    <w:rsid w:val="00047BDB"/>
    <w:rsid w:val="00065B71"/>
    <w:rsid w:val="00071B12"/>
    <w:rsid w:val="00074B75"/>
    <w:rsid w:val="0008053A"/>
    <w:rsid w:val="00081474"/>
    <w:rsid w:val="00090C63"/>
    <w:rsid w:val="00095228"/>
    <w:rsid w:val="000A0151"/>
    <w:rsid w:val="000A0D36"/>
    <w:rsid w:val="000B06A1"/>
    <w:rsid w:val="000B1A2A"/>
    <w:rsid w:val="000B7ED3"/>
    <w:rsid w:val="000C1C59"/>
    <w:rsid w:val="000D351F"/>
    <w:rsid w:val="000D48E1"/>
    <w:rsid w:val="000D57F9"/>
    <w:rsid w:val="000D6CFE"/>
    <w:rsid w:val="000D6D1D"/>
    <w:rsid w:val="000E0441"/>
    <w:rsid w:val="000F26CA"/>
    <w:rsid w:val="00103D05"/>
    <w:rsid w:val="00107C4A"/>
    <w:rsid w:val="00113E1C"/>
    <w:rsid w:val="00114333"/>
    <w:rsid w:val="00131CC1"/>
    <w:rsid w:val="00136C82"/>
    <w:rsid w:val="00137820"/>
    <w:rsid w:val="00141DC6"/>
    <w:rsid w:val="001514B0"/>
    <w:rsid w:val="001551AB"/>
    <w:rsid w:val="0016273C"/>
    <w:rsid w:val="00165349"/>
    <w:rsid w:val="00166DC6"/>
    <w:rsid w:val="001711D8"/>
    <w:rsid w:val="00172EAE"/>
    <w:rsid w:val="0018310C"/>
    <w:rsid w:val="00194635"/>
    <w:rsid w:val="001A48A9"/>
    <w:rsid w:val="001B401A"/>
    <w:rsid w:val="001C3F33"/>
    <w:rsid w:val="001C5B2D"/>
    <w:rsid w:val="001C7084"/>
    <w:rsid w:val="001C768C"/>
    <w:rsid w:val="001D576F"/>
    <w:rsid w:val="001E068B"/>
    <w:rsid w:val="001F0A2D"/>
    <w:rsid w:val="001F0F9F"/>
    <w:rsid w:val="00200234"/>
    <w:rsid w:val="0020523D"/>
    <w:rsid w:val="002077E5"/>
    <w:rsid w:val="00207D94"/>
    <w:rsid w:val="002175B2"/>
    <w:rsid w:val="0021768F"/>
    <w:rsid w:val="00241A13"/>
    <w:rsid w:val="00243566"/>
    <w:rsid w:val="00247918"/>
    <w:rsid w:val="00251E79"/>
    <w:rsid w:val="00260DDA"/>
    <w:rsid w:val="00272F07"/>
    <w:rsid w:val="00292B7A"/>
    <w:rsid w:val="00295C28"/>
    <w:rsid w:val="002A55F3"/>
    <w:rsid w:val="002A58DA"/>
    <w:rsid w:val="002C3D9B"/>
    <w:rsid w:val="002C656F"/>
    <w:rsid w:val="002D46BF"/>
    <w:rsid w:val="002D5A34"/>
    <w:rsid w:val="002E3E8C"/>
    <w:rsid w:val="002F7FCA"/>
    <w:rsid w:val="003000DB"/>
    <w:rsid w:val="00300669"/>
    <w:rsid w:val="003031F8"/>
    <w:rsid w:val="00303DF2"/>
    <w:rsid w:val="00323968"/>
    <w:rsid w:val="00330544"/>
    <w:rsid w:val="0033472E"/>
    <w:rsid w:val="0034021C"/>
    <w:rsid w:val="00340DC0"/>
    <w:rsid w:val="003414CD"/>
    <w:rsid w:val="00351AD2"/>
    <w:rsid w:val="00352AC0"/>
    <w:rsid w:val="00364178"/>
    <w:rsid w:val="0037034E"/>
    <w:rsid w:val="00384B30"/>
    <w:rsid w:val="00395A18"/>
    <w:rsid w:val="003A0BCE"/>
    <w:rsid w:val="003B5A0D"/>
    <w:rsid w:val="003B6653"/>
    <w:rsid w:val="003B7380"/>
    <w:rsid w:val="003C1E80"/>
    <w:rsid w:val="003C1F49"/>
    <w:rsid w:val="003C5321"/>
    <w:rsid w:val="003C6FDC"/>
    <w:rsid w:val="003D41A9"/>
    <w:rsid w:val="003D52AE"/>
    <w:rsid w:val="003D74F9"/>
    <w:rsid w:val="003E0F90"/>
    <w:rsid w:val="003E55D1"/>
    <w:rsid w:val="003E5D30"/>
    <w:rsid w:val="003E7715"/>
    <w:rsid w:val="003F6787"/>
    <w:rsid w:val="00401BD3"/>
    <w:rsid w:val="00401BF5"/>
    <w:rsid w:val="00404B64"/>
    <w:rsid w:val="00404C82"/>
    <w:rsid w:val="004233AE"/>
    <w:rsid w:val="00424C66"/>
    <w:rsid w:val="00431531"/>
    <w:rsid w:val="00431BED"/>
    <w:rsid w:val="0043284D"/>
    <w:rsid w:val="0044017F"/>
    <w:rsid w:val="00440E9E"/>
    <w:rsid w:val="00442273"/>
    <w:rsid w:val="004453EA"/>
    <w:rsid w:val="00447E78"/>
    <w:rsid w:val="004504BF"/>
    <w:rsid w:val="00470E43"/>
    <w:rsid w:val="00477435"/>
    <w:rsid w:val="00480FE1"/>
    <w:rsid w:val="0049347C"/>
    <w:rsid w:val="004A586C"/>
    <w:rsid w:val="004A605B"/>
    <w:rsid w:val="004C56BD"/>
    <w:rsid w:val="004D7543"/>
    <w:rsid w:val="004F1E06"/>
    <w:rsid w:val="004F3D63"/>
    <w:rsid w:val="004F58AA"/>
    <w:rsid w:val="00502792"/>
    <w:rsid w:val="00502F3A"/>
    <w:rsid w:val="00507FCF"/>
    <w:rsid w:val="0051241A"/>
    <w:rsid w:val="00515F66"/>
    <w:rsid w:val="005177CC"/>
    <w:rsid w:val="00524393"/>
    <w:rsid w:val="00536229"/>
    <w:rsid w:val="00537BA8"/>
    <w:rsid w:val="00537CB5"/>
    <w:rsid w:val="005448D6"/>
    <w:rsid w:val="005508FA"/>
    <w:rsid w:val="00552D18"/>
    <w:rsid w:val="0057503F"/>
    <w:rsid w:val="00584FA6"/>
    <w:rsid w:val="00597D00"/>
    <w:rsid w:val="005A1E5E"/>
    <w:rsid w:val="005A3222"/>
    <w:rsid w:val="005B5D90"/>
    <w:rsid w:val="005C79A5"/>
    <w:rsid w:val="005D2141"/>
    <w:rsid w:val="005E36A2"/>
    <w:rsid w:val="005F3A41"/>
    <w:rsid w:val="005F634A"/>
    <w:rsid w:val="00601274"/>
    <w:rsid w:val="00601AB5"/>
    <w:rsid w:val="00611BD4"/>
    <w:rsid w:val="0061435E"/>
    <w:rsid w:val="006143BD"/>
    <w:rsid w:val="00614BA4"/>
    <w:rsid w:val="00624B11"/>
    <w:rsid w:val="006602A7"/>
    <w:rsid w:val="006602D8"/>
    <w:rsid w:val="00664943"/>
    <w:rsid w:val="00665D2E"/>
    <w:rsid w:val="006700D7"/>
    <w:rsid w:val="006723A4"/>
    <w:rsid w:val="0067254D"/>
    <w:rsid w:val="00686E3C"/>
    <w:rsid w:val="0068756B"/>
    <w:rsid w:val="006946FB"/>
    <w:rsid w:val="006A0A1A"/>
    <w:rsid w:val="006A33E3"/>
    <w:rsid w:val="006A6414"/>
    <w:rsid w:val="006A71D4"/>
    <w:rsid w:val="006B29BF"/>
    <w:rsid w:val="006C4072"/>
    <w:rsid w:val="006C510F"/>
    <w:rsid w:val="006C6E27"/>
    <w:rsid w:val="006E51C1"/>
    <w:rsid w:val="006F060A"/>
    <w:rsid w:val="006F2B0B"/>
    <w:rsid w:val="006F39D1"/>
    <w:rsid w:val="006F52FC"/>
    <w:rsid w:val="006F69B4"/>
    <w:rsid w:val="0070278C"/>
    <w:rsid w:val="007045E5"/>
    <w:rsid w:val="00704AA4"/>
    <w:rsid w:val="007106CF"/>
    <w:rsid w:val="00714B59"/>
    <w:rsid w:val="0072028B"/>
    <w:rsid w:val="007228CA"/>
    <w:rsid w:val="007305CE"/>
    <w:rsid w:val="0074602E"/>
    <w:rsid w:val="00760406"/>
    <w:rsid w:val="00760C7E"/>
    <w:rsid w:val="0077164B"/>
    <w:rsid w:val="007745ED"/>
    <w:rsid w:val="00776902"/>
    <w:rsid w:val="00792411"/>
    <w:rsid w:val="00793FF1"/>
    <w:rsid w:val="007A4EAD"/>
    <w:rsid w:val="007B2FBB"/>
    <w:rsid w:val="007C0977"/>
    <w:rsid w:val="007C73E3"/>
    <w:rsid w:val="007D164A"/>
    <w:rsid w:val="007D399E"/>
    <w:rsid w:val="00801F90"/>
    <w:rsid w:val="00806117"/>
    <w:rsid w:val="00823A10"/>
    <w:rsid w:val="0084332A"/>
    <w:rsid w:val="00852EE1"/>
    <w:rsid w:val="00860065"/>
    <w:rsid w:val="00860842"/>
    <w:rsid w:val="0086121A"/>
    <w:rsid w:val="008633CC"/>
    <w:rsid w:val="00867BA1"/>
    <w:rsid w:val="00876ACE"/>
    <w:rsid w:val="0087747A"/>
    <w:rsid w:val="008A1988"/>
    <w:rsid w:val="008B0E39"/>
    <w:rsid w:val="008B4667"/>
    <w:rsid w:val="008B60CD"/>
    <w:rsid w:val="008B66F1"/>
    <w:rsid w:val="008C42F0"/>
    <w:rsid w:val="008D4FF8"/>
    <w:rsid w:val="008D7E1F"/>
    <w:rsid w:val="008E460E"/>
    <w:rsid w:val="008F1626"/>
    <w:rsid w:val="008F2985"/>
    <w:rsid w:val="008F3DE7"/>
    <w:rsid w:val="008F7556"/>
    <w:rsid w:val="008F7607"/>
    <w:rsid w:val="009074C2"/>
    <w:rsid w:val="00911052"/>
    <w:rsid w:val="00923A6E"/>
    <w:rsid w:val="009241E7"/>
    <w:rsid w:val="00924339"/>
    <w:rsid w:val="00924BFC"/>
    <w:rsid w:val="00927EE1"/>
    <w:rsid w:val="00932CA1"/>
    <w:rsid w:val="00937C53"/>
    <w:rsid w:val="0094147A"/>
    <w:rsid w:val="00943D5F"/>
    <w:rsid w:val="0094447D"/>
    <w:rsid w:val="00946AC6"/>
    <w:rsid w:val="00951572"/>
    <w:rsid w:val="00955DE8"/>
    <w:rsid w:val="0095757B"/>
    <w:rsid w:val="00957947"/>
    <w:rsid w:val="0096588A"/>
    <w:rsid w:val="00966A2A"/>
    <w:rsid w:val="00977FF4"/>
    <w:rsid w:val="0098474A"/>
    <w:rsid w:val="0099783A"/>
    <w:rsid w:val="009A3C69"/>
    <w:rsid w:val="009B0826"/>
    <w:rsid w:val="009B32A1"/>
    <w:rsid w:val="009B5721"/>
    <w:rsid w:val="009D2EB0"/>
    <w:rsid w:val="009D3B76"/>
    <w:rsid w:val="009D437D"/>
    <w:rsid w:val="009E1852"/>
    <w:rsid w:val="009F023C"/>
    <w:rsid w:val="009F0FB0"/>
    <w:rsid w:val="009F30E4"/>
    <w:rsid w:val="009F3CF3"/>
    <w:rsid w:val="00A0743B"/>
    <w:rsid w:val="00A1173F"/>
    <w:rsid w:val="00A239AA"/>
    <w:rsid w:val="00A32D2B"/>
    <w:rsid w:val="00A4072D"/>
    <w:rsid w:val="00A42694"/>
    <w:rsid w:val="00A44C82"/>
    <w:rsid w:val="00A46B5D"/>
    <w:rsid w:val="00A66DDE"/>
    <w:rsid w:val="00A66EE5"/>
    <w:rsid w:val="00A7121A"/>
    <w:rsid w:val="00A730D1"/>
    <w:rsid w:val="00A80A93"/>
    <w:rsid w:val="00A86770"/>
    <w:rsid w:val="00A9045E"/>
    <w:rsid w:val="00A9479A"/>
    <w:rsid w:val="00A952E8"/>
    <w:rsid w:val="00A965A7"/>
    <w:rsid w:val="00AA0B63"/>
    <w:rsid w:val="00AA63A2"/>
    <w:rsid w:val="00AB136C"/>
    <w:rsid w:val="00AC2D82"/>
    <w:rsid w:val="00AC7678"/>
    <w:rsid w:val="00AD57AB"/>
    <w:rsid w:val="00AD6F6A"/>
    <w:rsid w:val="00AE3510"/>
    <w:rsid w:val="00B020C6"/>
    <w:rsid w:val="00B142BF"/>
    <w:rsid w:val="00B17568"/>
    <w:rsid w:val="00B41BCE"/>
    <w:rsid w:val="00B449EF"/>
    <w:rsid w:val="00B60955"/>
    <w:rsid w:val="00B654CF"/>
    <w:rsid w:val="00B73054"/>
    <w:rsid w:val="00B84912"/>
    <w:rsid w:val="00B906BA"/>
    <w:rsid w:val="00BA2845"/>
    <w:rsid w:val="00BB0F29"/>
    <w:rsid w:val="00BB4583"/>
    <w:rsid w:val="00BB7168"/>
    <w:rsid w:val="00BC21CB"/>
    <w:rsid w:val="00BC5058"/>
    <w:rsid w:val="00BD2767"/>
    <w:rsid w:val="00BD63F3"/>
    <w:rsid w:val="00BE1260"/>
    <w:rsid w:val="00BF0C3C"/>
    <w:rsid w:val="00C06F01"/>
    <w:rsid w:val="00C10DF0"/>
    <w:rsid w:val="00C155C5"/>
    <w:rsid w:val="00C27781"/>
    <w:rsid w:val="00C41970"/>
    <w:rsid w:val="00C54A57"/>
    <w:rsid w:val="00C64593"/>
    <w:rsid w:val="00C6612D"/>
    <w:rsid w:val="00C91B7F"/>
    <w:rsid w:val="00CA05DB"/>
    <w:rsid w:val="00CB0DBD"/>
    <w:rsid w:val="00CB5B61"/>
    <w:rsid w:val="00CD6C09"/>
    <w:rsid w:val="00CE500F"/>
    <w:rsid w:val="00CF362B"/>
    <w:rsid w:val="00CF7A7F"/>
    <w:rsid w:val="00D0495F"/>
    <w:rsid w:val="00D05581"/>
    <w:rsid w:val="00D0786A"/>
    <w:rsid w:val="00D07CF1"/>
    <w:rsid w:val="00D171F8"/>
    <w:rsid w:val="00D20355"/>
    <w:rsid w:val="00D20830"/>
    <w:rsid w:val="00D22F95"/>
    <w:rsid w:val="00D237D1"/>
    <w:rsid w:val="00D25E65"/>
    <w:rsid w:val="00D269D6"/>
    <w:rsid w:val="00D44A37"/>
    <w:rsid w:val="00D45D29"/>
    <w:rsid w:val="00D47963"/>
    <w:rsid w:val="00D61E63"/>
    <w:rsid w:val="00D63723"/>
    <w:rsid w:val="00D637A6"/>
    <w:rsid w:val="00D70108"/>
    <w:rsid w:val="00D7253F"/>
    <w:rsid w:val="00D73402"/>
    <w:rsid w:val="00D73FA0"/>
    <w:rsid w:val="00D809C1"/>
    <w:rsid w:val="00D828CF"/>
    <w:rsid w:val="00D83820"/>
    <w:rsid w:val="00D870AB"/>
    <w:rsid w:val="00DB37C2"/>
    <w:rsid w:val="00DB7E26"/>
    <w:rsid w:val="00DD1538"/>
    <w:rsid w:val="00DD458D"/>
    <w:rsid w:val="00DD5C29"/>
    <w:rsid w:val="00DF0087"/>
    <w:rsid w:val="00DF17CB"/>
    <w:rsid w:val="00DF36BD"/>
    <w:rsid w:val="00E03005"/>
    <w:rsid w:val="00E06468"/>
    <w:rsid w:val="00E123EC"/>
    <w:rsid w:val="00E129F7"/>
    <w:rsid w:val="00E16CE4"/>
    <w:rsid w:val="00E2361F"/>
    <w:rsid w:val="00E309DE"/>
    <w:rsid w:val="00E33590"/>
    <w:rsid w:val="00E422DB"/>
    <w:rsid w:val="00E4790C"/>
    <w:rsid w:val="00E506E8"/>
    <w:rsid w:val="00E51141"/>
    <w:rsid w:val="00E5292B"/>
    <w:rsid w:val="00E531AB"/>
    <w:rsid w:val="00E6088A"/>
    <w:rsid w:val="00E61E91"/>
    <w:rsid w:val="00E6341A"/>
    <w:rsid w:val="00E74102"/>
    <w:rsid w:val="00E9483C"/>
    <w:rsid w:val="00E94BA0"/>
    <w:rsid w:val="00EA5DBD"/>
    <w:rsid w:val="00EB1508"/>
    <w:rsid w:val="00EB2E0D"/>
    <w:rsid w:val="00EB3017"/>
    <w:rsid w:val="00EB3ED2"/>
    <w:rsid w:val="00EB7B26"/>
    <w:rsid w:val="00EC18F6"/>
    <w:rsid w:val="00EC40FA"/>
    <w:rsid w:val="00ED2F2E"/>
    <w:rsid w:val="00EE07E9"/>
    <w:rsid w:val="00F1160E"/>
    <w:rsid w:val="00F32E7D"/>
    <w:rsid w:val="00F41265"/>
    <w:rsid w:val="00F42400"/>
    <w:rsid w:val="00F5381C"/>
    <w:rsid w:val="00F5678E"/>
    <w:rsid w:val="00F63714"/>
    <w:rsid w:val="00F657E7"/>
    <w:rsid w:val="00F7009F"/>
    <w:rsid w:val="00F71103"/>
    <w:rsid w:val="00F7462F"/>
    <w:rsid w:val="00F77FDD"/>
    <w:rsid w:val="00F80248"/>
    <w:rsid w:val="00F84571"/>
    <w:rsid w:val="00F86B1D"/>
    <w:rsid w:val="00F87325"/>
    <w:rsid w:val="00F87430"/>
    <w:rsid w:val="00F90036"/>
    <w:rsid w:val="00F92842"/>
    <w:rsid w:val="00F94E48"/>
    <w:rsid w:val="00F95548"/>
    <w:rsid w:val="00F96BAA"/>
    <w:rsid w:val="00FB15E4"/>
    <w:rsid w:val="00FC08F8"/>
    <w:rsid w:val="00FC3BAA"/>
    <w:rsid w:val="00FF4445"/>
    <w:rsid w:val="00FF5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7B63B6"/>
  <w15:docId w15:val="{62D6DEF4-A902-4339-806B-6180BD39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E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7FC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19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1988"/>
  </w:style>
  <w:style w:type="paragraph" w:styleId="Footer">
    <w:name w:val="footer"/>
    <w:basedOn w:val="Normal"/>
    <w:link w:val="FooterChar"/>
    <w:uiPriority w:val="99"/>
    <w:unhideWhenUsed/>
    <w:rsid w:val="008A19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1988"/>
  </w:style>
  <w:style w:type="paragraph" w:styleId="BalloonText">
    <w:name w:val="Balloon Text"/>
    <w:basedOn w:val="Normal"/>
    <w:link w:val="BalloonTextChar"/>
    <w:uiPriority w:val="99"/>
    <w:semiHidden/>
    <w:unhideWhenUsed/>
    <w:rsid w:val="008A19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98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6C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5381C"/>
    <w:pPr>
      <w:spacing w:beforeLines="1" w:afterLines="1"/>
    </w:pPr>
    <w:rPr>
      <w:rFonts w:ascii="Times" w:eastAsia="Times New Roman" w:hAnsi="Times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95228"/>
    <w:rPr>
      <w:color w:val="605E5C"/>
      <w:shd w:val="clear" w:color="auto" w:fill="E1DFDD"/>
    </w:rPr>
  </w:style>
  <w:style w:type="character" w:customStyle="1" w:styleId="textexposedshow">
    <w:name w:val="text_exposed_show"/>
    <w:basedOn w:val="DefaultParagraphFont"/>
    <w:rsid w:val="0096588A"/>
  </w:style>
  <w:style w:type="paragraph" w:customStyle="1" w:styleId="lemon--p373c03qnnj">
    <w:name w:val="lemon--p__373c0__3qnnj"/>
    <w:basedOn w:val="Normal"/>
    <w:rsid w:val="003C6FDC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36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405</Words>
  <Characters>801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VE Consulting</Company>
  <LinksUpToDate>false</LinksUpToDate>
  <CharactersWithSpaces>9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ery Horzewski</dc:creator>
  <cp:lastModifiedBy>M Ahsan Khan</cp:lastModifiedBy>
  <cp:revision>2</cp:revision>
  <dcterms:created xsi:type="dcterms:W3CDTF">2023-09-01T10:29:00Z</dcterms:created>
  <dcterms:modified xsi:type="dcterms:W3CDTF">2023-09-0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e79c91a76f78c459f05c87b74677b34267bd1b55a9c70f6fd4e987ea670ddf</vt:lpwstr>
  </property>
</Properties>
</file>